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D9589" w14:textId="5BE43165" w:rsidR="001701CF" w:rsidRDefault="001701C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032951" w:rsidRPr="009D5E7D" w14:paraId="7408CEE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A220B88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21500D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032951" w:rsidRPr="009D5E7D" w14:paraId="3919058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0F72986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500C1D5" w14:textId="2FEA6AA3" w:rsidR="00032951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</w:t>
            </w:r>
          </w:p>
        </w:tc>
      </w:tr>
      <w:tr w:rsidR="00032951" w:rsidRPr="009D5E7D" w14:paraId="6681C9FA" w14:textId="77777777" w:rsidTr="00F84AD3">
        <w:trPr>
          <w:trHeight w:val="269"/>
        </w:trPr>
        <w:tc>
          <w:tcPr>
            <w:tcW w:w="1178" w:type="pct"/>
          </w:tcPr>
          <w:p w14:paraId="0FF53342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CBC1516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032951" w:rsidRPr="009D5E7D" w14:paraId="2220AE47" w14:textId="77777777" w:rsidTr="00F84AD3">
        <w:trPr>
          <w:trHeight w:val="260"/>
        </w:trPr>
        <w:tc>
          <w:tcPr>
            <w:tcW w:w="1178" w:type="pct"/>
          </w:tcPr>
          <w:p w14:paraId="1C2E659F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FD4A85" w14:textId="4A6BDC56" w:rsidR="00032951" w:rsidRPr="00E46010" w:rsidRDefault="009C46A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032951" w:rsidRPr="009D5E7D" w14:paraId="5A1D0988" w14:textId="77777777" w:rsidTr="00F84AD3">
        <w:trPr>
          <w:trHeight w:val="308"/>
        </w:trPr>
        <w:tc>
          <w:tcPr>
            <w:tcW w:w="1178" w:type="pct"/>
          </w:tcPr>
          <w:p w14:paraId="5ACAAB1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C126E45" w14:textId="325B65FE" w:rsidR="00032951" w:rsidRPr="00E46010" w:rsidRDefault="0013037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13037D">
              <w:rPr>
                <w:rFonts w:ascii="Times New Roman" w:hAnsi="Times New Roman"/>
                <w:color w:val="000000"/>
                <w:szCs w:val="24"/>
              </w:rPr>
              <w:t>This use case describes how the system's administrator creates users.</w:t>
            </w:r>
          </w:p>
        </w:tc>
      </w:tr>
      <w:tr w:rsidR="00032951" w:rsidRPr="009D5E7D" w14:paraId="43816EA6" w14:textId="77777777" w:rsidTr="00F84AD3">
        <w:trPr>
          <w:trHeight w:val="341"/>
        </w:trPr>
        <w:tc>
          <w:tcPr>
            <w:tcW w:w="1178" w:type="pct"/>
          </w:tcPr>
          <w:p w14:paraId="270396A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FB73BE4" w14:textId="167DC86C" w:rsidR="00032951" w:rsidRPr="009D5E7D" w:rsidRDefault="00BF5CD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032951" w:rsidRPr="009D5E7D" w14:paraId="470A185B" w14:textId="77777777" w:rsidTr="00F84AD3">
        <w:trPr>
          <w:trHeight w:val="332"/>
        </w:trPr>
        <w:tc>
          <w:tcPr>
            <w:tcW w:w="1178" w:type="pct"/>
          </w:tcPr>
          <w:p w14:paraId="577EA175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004E676" w14:textId="739B4238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the staff member successfully </w:t>
            </w:r>
            <w:r w:rsidR="009E6A15">
              <w:rPr>
                <w:rFonts w:ascii="Times New Roman" w:hAnsi="Times New Roman"/>
                <w:color w:val="000000"/>
                <w:szCs w:val="24"/>
              </w:rPr>
              <w:t>adds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 to the user database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032951" w:rsidRPr="009D5E7D" w14:paraId="69A62D9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9552C94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39C1B9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AF999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032951" w:rsidRPr="009D5E7D" w14:paraId="31CDCF48" w14:textId="77777777" w:rsidTr="00F84AD3">
        <w:trPr>
          <w:trHeight w:val="1755"/>
        </w:trPr>
        <w:tc>
          <w:tcPr>
            <w:tcW w:w="1178" w:type="pct"/>
            <w:vMerge/>
          </w:tcPr>
          <w:p w14:paraId="272FA68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CDB4B6E" w14:textId="40C62840" w:rsidR="00032951" w:rsidRDefault="008B322A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BF5CD4">
              <w:rPr>
                <w:rFonts w:ascii="Times New Roman" w:hAnsi="Times New Roman"/>
                <w:szCs w:val="24"/>
              </w:rPr>
              <w:t xml:space="preserve"> Actor is on the user registration</w:t>
            </w:r>
            <w:r w:rsidR="0059773D">
              <w:rPr>
                <w:rFonts w:ascii="Times New Roman" w:hAnsi="Times New Roman"/>
                <w:szCs w:val="24"/>
              </w:rPr>
              <w:t xml:space="preserve"> page</w:t>
            </w:r>
            <w:r w:rsidR="00BF5CD4">
              <w:rPr>
                <w:rFonts w:ascii="Times New Roman" w:hAnsi="Times New Roman"/>
                <w:szCs w:val="24"/>
              </w:rPr>
              <w:t>.</w:t>
            </w:r>
          </w:p>
          <w:p w14:paraId="467C74A1" w14:textId="326109FF" w:rsidR="00BF5CD4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BF5CD4">
              <w:rPr>
                <w:rFonts w:ascii="Times New Roman" w:hAnsi="Times New Roman"/>
                <w:szCs w:val="24"/>
              </w:rPr>
              <w:t xml:space="preserve">.  </w:t>
            </w:r>
            <w:r>
              <w:rPr>
                <w:rFonts w:ascii="Times New Roman" w:hAnsi="Times New Roman"/>
                <w:szCs w:val="24"/>
              </w:rPr>
              <w:t xml:space="preserve">Actor </w:t>
            </w:r>
            <w:r w:rsidR="00892915">
              <w:rPr>
                <w:rFonts w:ascii="Times New Roman" w:hAnsi="Times New Roman"/>
                <w:szCs w:val="24"/>
              </w:rPr>
              <w:t>fill th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892915">
              <w:rPr>
                <w:rFonts w:ascii="Times New Roman" w:hAnsi="Times New Roman"/>
                <w:szCs w:val="24"/>
              </w:rPr>
              <w:t>Frist Name, Last Name, Username, Password, Confirm Password, NIC Number, Email, Contact Number, Address and User Image.</w:t>
            </w:r>
          </w:p>
          <w:p w14:paraId="067483D0" w14:textId="390314DA" w:rsidR="0059773D" w:rsidRPr="009D5E7D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the Insert User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0FF73FF" w14:textId="38EE214E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user registration form to insert user data.</w:t>
            </w:r>
          </w:p>
          <w:p w14:paraId="2DEC5954" w14:textId="6DC4BBC1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48329C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>ystem checks current user data already in the system.</w:t>
            </w:r>
          </w:p>
          <w:p w14:paraId="667178A7" w14:textId="092CA996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115D397F" w14:textId="165579C4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System </w:t>
            </w:r>
            <w:r w:rsidR="0048329C">
              <w:rPr>
                <w:rFonts w:ascii="Times New Roman" w:hAnsi="Times New Roman"/>
                <w:szCs w:val="24"/>
              </w:rPr>
              <w:t>popup</w:t>
            </w:r>
            <w:r>
              <w:rPr>
                <w:rFonts w:ascii="Times New Roman" w:hAnsi="Times New Roman"/>
                <w:szCs w:val="24"/>
              </w:rPr>
              <w:t xml:space="preserve"> “New User </w:t>
            </w:r>
            <w:r w:rsidR="0048329C">
              <w:rPr>
                <w:rFonts w:ascii="Times New Roman" w:hAnsi="Times New Roman"/>
                <w:szCs w:val="24"/>
              </w:rPr>
              <w:t>Successfully</w:t>
            </w:r>
            <w:r>
              <w:rPr>
                <w:rFonts w:ascii="Times New Roman" w:hAnsi="Times New Roman"/>
                <w:szCs w:val="24"/>
              </w:rPr>
              <w:t xml:space="preserve"> Add”.</w:t>
            </w:r>
          </w:p>
          <w:p w14:paraId="682D00EF" w14:textId="793D5EF7" w:rsidR="00A65D17" w:rsidRDefault="00A65D17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Redirect to insert user page</w:t>
            </w:r>
          </w:p>
          <w:p w14:paraId="42711AA6" w14:textId="3F1764BF" w:rsidR="009A2FCD" w:rsidRDefault="009A2FC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9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  <w:p w14:paraId="60442860" w14:textId="0B24CAE8" w:rsidR="00032951" w:rsidRPr="00BF5CD4" w:rsidRDefault="00032951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  <w:tr w:rsidR="00032951" w:rsidRPr="009D5E7D" w14:paraId="18BE37C4" w14:textId="77777777" w:rsidTr="00F84AD3">
        <w:trPr>
          <w:trHeight w:val="1073"/>
        </w:trPr>
        <w:tc>
          <w:tcPr>
            <w:tcW w:w="1178" w:type="pct"/>
          </w:tcPr>
          <w:p w14:paraId="3F95BFEB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9C008FB" w14:textId="64B19FE8" w:rsidR="00032951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</w:t>
            </w:r>
            <w:r w:rsidR="00032951" w:rsidRPr="009D5E7D">
              <w:rPr>
                <w:rFonts w:ascii="Times New Roman" w:hAnsi="Times New Roman"/>
                <w:szCs w:val="24"/>
              </w:rPr>
              <w:t xml:space="preserve">1 </w:t>
            </w:r>
            <w:r w:rsidR="0013037D" w:rsidRPr="0013037D">
              <w:rPr>
                <w:rFonts w:ascii="Times New Roman" w:hAnsi="Times New Roman"/>
                <w:szCs w:val="24"/>
              </w:rPr>
              <w:t xml:space="preserve">If </w:t>
            </w:r>
            <w:r w:rsidR="00FC7676">
              <w:rPr>
                <w:rFonts w:ascii="Times New Roman" w:hAnsi="Times New Roman"/>
                <w:szCs w:val="24"/>
              </w:rPr>
              <w:t xml:space="preserve">the system detects </w:t>
            </w:r>
            <w:r w:rsidR="006C0F90">
              <w:rPr>
                <w:rFonts w:ascii="Times New Roman" w:hAnsi="Times New Roman"/>
                <w:szCs w:val="24"/>
              </w:rPr>
              <w:t xml:space="preserve">recommended fields are not filled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field is mandatory”</w:t>
            </w:r>
            <w:r w:rsidR="00FC7676">
              <w:rPr>
                <w:rFonts w:ascii="Times New Roman" w:hAnsi="Times New Roman"/>
                <w:szCs w:val="24"/>
              </w:rPr>
              <w:t xml:space="preserve"> and returns to step 3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</w:p>
          <w:p w14:paraId="1D7F166B" w14:textId="7DCA0B4C" w:rsidR="0048329C" w:rsidRDefault="0048329C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2 </w:t>
            </w:r>
            <w:r w:rsidR="009E6A15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ystem validates all fields are filled with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correct format.</w:t>
            </w:r>
            <w:r w:rsidR="009E6A15">
              <w:rPr>
                <w:rFonts w:ascii="Times New Roman" w:hAnsi="Times New Roman"/>
                <w:szCs w:val="24"/>
              </w:rPr>
              <w:t xml:space="preserve"> If not,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 w:rsidR="009E6A15">
              <w:rPr>
                <w:rFonts w:ascii="Times New Roman" w:hAnsi="Times New Roman"/>
                <w:szCs w:val="24"/>
              </w:rPr>
              <w:t>system display</w:t>
            </w:r>
            <w:r w:rsidR="004D050F">
              <w:rPr>
                <w:rFonts w:ascii="Times New Roman" w:hAnsi="Times New Roman"/>
                <w:szCs w:val="24"/>
              </w:rPr>
              <w:t>s</w:t>
            </w:r>
            <w:r w:rsidR="009E6A15">
              <w:rPr>
                <w:rFonts w:ascii="Times New Roman" w:hAnsi="Times New Roman"/>
                <w:szCs w:val="24"/>
              </w:rPr>
              <w:t xml:space="preserve"> </w:t>
            </w:r>
            <w:r w:rsidR="009E6A15" w:rsidRPr="009E6A15">
              <w:rPr>
                <w:rFonts w:ascii="Times New Roman" w:hAnsi="Times New Roman"/>
                <w:szCs w:val="24"/>
              </w:rPr>
              <w:t>necessary</w:t>
            </w:r>
            <w:r w:rsidR="009E6A15">
              <w:rPr>
                <w:rFonts w:ascii="Times New Roman" w:hAnsi="Times New Roman"/>
                <w:szCs w:val="24"/>
              </w:rPr>
              <w:t xml:space="preserve"> error messages.</w:t>
            </w:r>
          </w:p>
          <w:p w14:paraId="6EF06E23" w14:textId="51171694" w:rsidR="006C0F90" w:rsidRPr="009D5E7D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  <w:r w:rsidR="009E6A15">
              <w:rPr>
                <w:rFonts w:ascii="Times New Roman" w:hAnsi="Times New Roman"/>
                <w:szCs w:val="24"/>
              </w:rPr>
              <w:t>3</w:t>
            </w:r>
            <w:r w:rsidR="006C0F90">
              <w:rPr>
                <w:rFonts w:ascii="Times New Roman" w:hAnsi="Times New Roman"/>
                <w:szCs w:val="24"/>
              </w:rPr>
              <w:t xml:space="preserve"> If user details are already in the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user already in the </w:t>
            </w:r>
            <w:r w:rsidR="009E6A15">
              <w:rPr>
                <w:rFonts w:ascii="Times New Roman" w:hAnsi="Times New Roman"/>
                <w:szCs w:val="24"/>
              </w:rPr>
              <w:t>system</w:t>
            </w:r>
            <w:r w:rsidR="006C0F90">
              <w:rPr>
                <w:rFonts w:ascii="Times New Roman" w:hAnsi="Times New Roman"/>
                <w:szCs w:val="24"/>
              </w:rPr>
              <w:t>”</w:t>
            </w:r>
            <w:r w:rsidR="00FC7676">
              <w:rPr>
                <w:rFonts w:ascii="Times New Roman" w:hAnsi="Times New Roman"/>
                <w:szCs w:val="24"/>
              </w:rPr>
              <w:t xml:space="preserve"> and return to step 3.</w:t>
            </w:r>
          </w:p>
        </w:tc>
      </w:tr>
    </w:tbl>
    <w:p w14:paraId="5C47D0CC" w14:textId="58C735B4" w:rsidR="00032951" w:rsidRDefault="00032951"/>
    <w:p w14:paraId="6D643233" w14:textId="37E6B960" w:rsidR="002E1CA2" w:rsidRDefault="002E1CA2"/>
    <w:p w14:paraId="2962729D" w14:textId="40D3C99A" w:rsidR="002E1CA2" w:rsidRDefault="002E1CA2"/>
    <w:p w14:paraId="17E9E740" w14:textId="03592E9D" w:rsidR="002E1CA2" w:rsidRDefault="002E1CA2"/>
    <w:p w14:paraId="3B9E221D" w14:textId="3C8F82B5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7F4027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751485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4518F52" w14:textId="216EF124" w:rsidR="002E1CA2" w:rsidRPr="009D5E7D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2</w:t>
            </w:r>
          </w:p>
        </w:tc>
      </w:tr>
      <w:tr w:rsidR="002E1CA2" w:rsidRPr="009D5E7D" w14:paraId="5B222E3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70FB2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050E9B3" w14:textId="04CADC7C" w:rsidR="002E1CA2" w:rsidRPr="009D5E7D" w:rsidRDefault="0023085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 Roles</w:t>
            </w:r>
          </w:p>
        </w:tc>
      </w:tr>
      <w:tr w:rsidR="002E1CA2" w:rsidRPr="009D5E7D" w14:paraId="2DE3246C" w14:textId="77777777" w:rsidTr="00F84AD3">
        <w:trPr>
          <w:trHeight w:val="269"/>
        </w:trPr>
        <w:tc>
          <w:tcPr>
            <w:tcW w:w="1178" w:type="pct"/>
          </w:tcPr>
          <w:p w14:paraId="495340E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9ECD6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A721D8F" w14:textId="77777777" w:rsidTr="00F84AD3">
        <w:trPr>
          <w:trHeight w:val="260"/>
        </w:trPr>
        <w:tc>
          <w:tcPr>
            <w:tcW w:w="1178" w:type="pct"/>
          </w:tcPr>
          <w:p w14:paraId="7DF903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5006010" w14:textId="210A390D" w:rsidR="002E1CA2" w:rsidRPr="00E46010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416E8C2F" w14:textId="77777777" w:rsidTr="00F84AD3">
        <w:trPr>
          <w:trHeight w:val="308"/>
        </w:trPr>
        <w:tc>
          <w:tcPr>
            <w:tcW w:w="1178" w:type="pct"/>
          </w:tcPr>
          <w:p w14:paraId="56E49EF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BB31D0F" w14:textId="37213AB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 xml:space="preserve"> Admin 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c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>reate the user roles and permissions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A2DCB3A" w14:textId="77777777" w:rsidTr="00F84AD3">
        <w:trPr>
          <w:trHeight w:val="341"/>
        </w:trPr>
        <w:tc>
          <w:tcPr>
            <w:tcW w:w="1178" w:type="pct"/>
          </w:tcPr>
          <w:p w14:paraId="4904C8B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5794953B" w14:textId="2B4B0773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0593E8" w14:textId="77777777" w:rsidTr="00F84AD3">
        <w:trPr>
          <w:trHeight w:val="332"/>
        </w:trPr>
        <w:tc>
          <w:tcPr>
            <w:tcW w:w="1178" w:type="pct"/>
          </w:tcPr>
          <w:p w14:paraId="49DA65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6B721C" w14:textId="13CD0F5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 xml:space="preserve"> new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user rol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created with appropriate privilege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4CD48860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C080F2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C3A769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4E2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17E0BE3" w14:textId="77777777" w:rsidTr="00F84AD3">
        <w:trPr>
          <w:trHeight w:val="1755"/>
        </w:trPr>
        <w:tc>
          <w:tcPr>
            <w:tcW w:w="1178" w:type="pct"/>
            <w:vMerge/>
          </w:tcPr>
          <w:p w14:paraId="1080B17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2CD8809" w14:textId="380671C0" w:rsidR="00FC7676" w:rsidRPr="00FC7676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Actor is on the </w:t>
            </w:r>
            <w:r w:rsidR="006C0F90" w:rsidRPr="00FC7676">
              <w:rPr>
                <w:rFonts w:ascii="Times New Roman" w:hAnsi="Times New Roman"/>
                <w:szCs w:val="24"/>
              </w:rPr>
              <w:t>user roles pag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43A957B1" w14:textId="6515D0A3" w:rsidR="00230853" w:rsidRDefault="00FC7676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Pr="00FC7676">
              <w:rPr>
                <w:rFonts w:ascii="Times New Roman" w:hAnsi="Times New Roman"/>
                <w:szCs w:val="24"/>
              </w:rPr>
              <w:t>Acto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067419">
              <w:rPr>
                <w:rFonts w:ascii="Times New Roman" w:hAnsi="Times New Roman"/>
                <w:szCs w:val="24"/>
              </w:rPr>
              <w:t>enter new user role name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072AC73D" w14:textId="07D27CA5" w:rsidR="00FC7676" w:rsidRDefault="00067419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30853">
              <w:rPr>
                <w:rFonts w:ascii="Times New Roman" w:hAnsi="Times New Roman"/>
                <w:szCs w:val="24"/>
              </w:rPr>
              <w:t>. Select appropriate privileges to the selected user</w:t>
            </w:r>
            <w:r>
              <w:rPr>
                <w:rFonts w:ascii="Times New Roman" w:hAnsi="Times New Roman"/>
                <w:szCs w:val="24"/>
              </w:rPr>
              <w:t xml:space="preserve"> role</w:t>
            </w:r>
            <w:r w:rsidR="00230853">
              <w:rPr>
                <w:rFonts w:ascii="Times New Roman" w:hAnsi="Times New Roman"/>
                <w:szCs w:val="24"/>
              </w:rPr>
              <w:t xml:space="preserve"> with </w:t>
            </w:r>
            <w:r>
              <w:rPr>
                <w:rFonts w:ascii="Times New Roman" w:hAnsi="Times New Roman"/>
                <w:szCs w:val="24"/>
              </w:rPr>
              <w:t>Appointments</w:t>
            </w:r>
            <w:r w:rsidRPr="00067419">
              <w:rPr>
                <w:rFonts w:ascii="Times New Roman" w:hAnsi="Times New Roman"/>
                <w:szCs w:val="24"/>
              </w:rPr>
              <w:t xml:space="preserve"> </w:t>
            </w:r>
            <w:r w:rsidR="00230853">
              <w:rPr>
                <w:rFonts w:ascii="Times New Roman" w:hAnsi="Times New Roman"/>
                <w:szCs w:val="24"/>
              </w:rPr>
              <w:t xml:space="preserve">and Booking, Payments, Inventory Management, Warranty Management, Delivery Management, Invoice, </w:t>
            </w:r>
            <w:proofErr w:type="gramStart"/>
            <w:r w:rsidR="00230853">
              <w:rPr>
                <w:rFonts w:ascii="Times New Roman" w:hAnsi="Times New Roman"/>
                <w:szCs w:val="24"/>
              </w:rPr>
              <w:t>Backup</w:t>
            </w:r>
            <w:proofErr w:type="gramEnd"/>
            <w:r w:rsidR="00230853">
              <w:rPr>
                <w:rFonts w:ascii="Times New Roman" w:hAnsi="Times New Roman"/>
                <w:szCs w:val="24"/>
              </w:rPr>
              <w:t xml:space="preserve"> and system log,</w:t>
            </w:r>
            <w:r w:rsidR="00641F16">
              <w:rPr>
                <w:rFonts w:ascii="Times New Roman" w:hAnsi="Times New Roman"/>
                <w:szCs w:val="24"/>
              </w:rPr>
              <w:t xml:space="preserve"> </w:t>
            </w:r>
            <w:r w:rsidR="00CE7A6E">
              <w:rPr>
                <w:rFonts w:ascii="Times New Roman" w:hAnsi="Times New Roman"/>
                <w:szCs w:val="24"/>
              </w:rPr>
              <w:t>Item</w:t>
            </w:r>
            <w:r w:rsidR="00641F16">
              <w:rPr>
                <w:rFonts w:ascii="Times New Roman" w:hAnsi="Times New Roman"/>
                <w:szCs w:val="24"/>
              </w:rPr>
              <w:t xml:space="preserve"> Troubleshoot,</w:t>
            </w:r>
            <w:r w:rsidR="00230853">
              <w:rPr>
                <w:rFonts w:ascii="Times New Roman" w:hAnsi="Times New Roman"/>
                <w:szCs w:val="24"/>
              </w:rPr>
              <w:t xml:space="preserve"> User management, and Report management.</w:t>
            </w:r>
          </w:p>
          <w:p w14:paraId="7C5E0047" w14:textId="4922A917" w:rsidR="00230853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Click “</w:t>
            </w:r>
            <w:r w:rsidR="00067419">
              <w:rPr>
                <w:rFonts w:ascii="Times New Roman" w:hAnsi="Times New Roman"/>
                <w:szCs w:val="24"/>
              </w:rPr>
              <w:t>Create User Role</w:t>
            </w:r>
            <w:r>
              <w:rPr>
                <w:rFonts w:ascii="Times New Roman" w:hAnsi="Times New Roman"/>
                <w:szCs w:val="24"/>
              </w:rPr>
              <w:t>”</w:t>
            </w:r>
          </w:p>
          <w:p w14:paraId="30E1ADA5" w14:textId="72BC5DAA" w:rsidR="00230853" w:rsidRPr="00FC7676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F5A952C" w14:textId="613F6CD4" w:rsidR="006C0F90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system </w:t>
            </w:r>
            <w:r w:rsidR="006C0F90" w:rsidRPr="00FC7676">
              <w:rPr>
                <w:rFonts w:ascii="Times New Roman" w:hAnsi="Times New Roman"/>
                <w:szCs w:val="24"/>
              </w:rPr>
              <w:t>prompts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 </w:t>
            </w:r>
            <w:r w:rsidR="006C0F90" w:rsidRPr="00FC7676">
              <w:rPr>
                <w:rFonts w:ascii="Times New Roman" w:hAnsi="Times New Roman"/>
                <w:szCs w:val="24"/>
              </w:rPr>
              <w:t>a</w:t>
            </w:r>
            <w:r w:rsidRPr="00FC7676">
              <w:rPr>
                <w:rFonts w:ascii="Times New Roman" w:hAnsi="Times New Roman"/>
                <w:szCs w:val="24"/>
              </w:rPr>
              <w:t xml:space="preserve"> from to create </w:t>
            </w:r>
            <w:r w:rsidR="00067419">
              <w:rPr>
                <w:rFonts w:ascii="Times New Roman" w:hAnsi="Times New Roman"/>
                <w:szCs w:val="24"/>
              </w:rPr>
              <w:t xml:space="preserve">new </w:t>
            </w:r>
            <w:r w:rsidRPr="00FC7676">
              <w:rPr>
                <w:rFonts w:ascii="Times New Roman" w:hAnsi="Times New Roman"/>
                <w:szCs w:val="24"/>
              </w:rPr>
              <w:t>user rol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04E875FE" w14:textId="28890E16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 w:rsidR="00230853">
              <w:rPr>
                <w:rFonts w:ascii="Times New Roman" w:hAnsi="Times New Roman"/>
                <w:szCs w:val="24"/>
              </w:rPr>
              <w:t xml:space="preserve">System </w:t>
            </w:r>
            <w:r>
              <w:rPr>
                <w:rFonts w:ascii="Times New Roman" w:hAnsi="Times New Roman"/>
                <w:szCs w:val="24"/>
              </w:rPr>
              <w:t>check the inserted user role currently in the system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54870BB1" w14:textId="77777777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>
              <w:rPr>
                <w:rFonts w:ascii="Times New Roman" w:hAnsi="Times New Roman"/>
                <w:szCs w:val="24"/>
              </w:rPr>
              <w:t>System</w:t>
            </w:r>
            <w:r w:rsidR="00FC7676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Display</w:t>
            </w:r>
            <w:r w:rsidR="00FC7676">
              <w:rPr>
                <w:rFonts w:ascii="Times New Roman" w:hAnsi="Times New Roman"/>
                <w:szCs w:val="24"/>
              </w:rPr>
              <w:t xml:space="preserve"> “User Role</w:t>
            </w:r>
            <w:r>
              <w:rPr>
                <w:rFonts w:ascii="Times New Roman" w:hAnsi="Times New Roman"/>
                <w:szCs w:val="24"/>
              </w:rPr>
              <w:t xml:space="preserve"> Create</w:t>
            </w:r>
            <w:r w:rsidR="00FC7676">
              <w:rPr>
                <w:rFonts w:ascii="Times New Roman" w:hAnsi="Times New Roman"/>
                <w:szCs w:val="24"/>
              </w:rPr>
              <w:t>”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70D39EBF" w14:textId="5AD1506D" w:rsidR="00202AAD" w:rsidRPr="00FC7676" w:rsidRDefault="00202AAD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8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4C715F1" w14:textId="77777777" w:rsidTr="00F84AD3">
        <w:trPr>
          <w:trHeight w:val="1073"/>
        </w:trPr>
        <w:tc>
          <w:tcPr>
            <w:tcW w:w="1178" w:type="pct"/>
          </w:tcPr>
          <w:p w14:paraId="5B9AB8B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9AE0A1E" w14:textId="1E2958EE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FC7676">
              <w:rPr>
                <w:rFonts w:ascii="Times New Roman" w:hAnsi="Times New Roman"/>
                <w:szCs w:val="24"/>
              </w:rPr>
              <w:t>If user rol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641F16">
              <w:rPr>
                <w:rFonts w:ascii="Times New Roman" w:hAnsi="Times New Roman"/>
                <w:szCs w:val="24"/>
              </w:rPr>
              <w:t>already created</w:t>
            </w:r>
            <w:r>
              <w:rPr>
                <w:rFonts w:ascii="Times New Roman" w:hAnsi="Times New Roman"/>
                <w:szCs w:val="24"/>
              </w:rPr>
              <w:t xml:space="preserve"> system display “This user role already created” and return to step 3.</w:t>
            </w:r>
          </w:p>
        </w:tc>
      </w:tr>
    </w:tbl>
    <w:p w14:paraId="64E95C3E" w14:textId="0366EAEB" w:rsidR="002E1CA2" w:rsidRDefault="002E1CA2"/>
    <w:p w14:paraId="1E4EF65D" w14:textId="564E2214" w:rsidR="004018BC" w:rsidRDefault="004018BC"/>
    <w:p w14:paraId="0E7E405F" w14:textId="77777777" w:rsidR="004018BC" w:rsidRDefault="004018BC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DF78EC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DA583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1A69039" w14:textId="04BB65E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63F1E83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D2D71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3703D70" w14:textId="3999AB1F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 Permissions</w:t>
            </w:r>
          </w:p>
        </w:tc>
      </w:tr>
      <w:tr w:rsidR="002E1CA2" w:rsidRPr="009D5E7D" w14:paraId="3458AAE6" w14:textId="77777777" w:rsidTr="00F84AD3">
        <w:trPr>
          <w:trHeight w:val="269"/>
        </w:trPr>
        <w:tc>
          <w:tcPr>
            <w:tcW w:w="1178" w:type="pct"/>
          </w:tcPr>
          <w:p w14:paraId="5266BA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A0170F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8FC1396" w14:textId="77777777" w:rsidTr="00F84AD3">
        <w:trPr>
          <w:trHeight w:val="260"/>
        </w:trPr>
        <w:tc>
          <w:tcPr>
            <w:tcW w:w="1178" w:type="pct"/>
          </w:tcPr>
          <w:p w14:paraId="48A0FF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36C9E26" w14:textId="0E0D451D" w:rsidR="002E1CA2" w:rsidRPr="00E46010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24EAC7AE" w14:textId="77777777" w:rsidTr="00F84AD3">
        <w:trPr>
          <w:trHeight w:val="308"/>
        </w:trPr>
        <w:tc>
          <w:tcPr>
            <w:tcW w:w="1178" w:type="pct"/>
          </w:tcPr>
          <w:p w14:paraId="59883E0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AC078E5" w14:textId="387A63F0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to creat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permissions for existing us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6334B753" w14:textId="77777777" w:rsidTr="00F84AD3">
        <w:trPr>
          <w:trHeight w:val="341"/>
        </w:trPr>
        <w:tc>
          <w:tcPr>
            <w:tcW w:w="1178" w:type="pct"/>
          </w:tcPr>
          <w:p w14:paraId="5DFB138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42A3B61" w14:textId="42E4B068" w:rsidR="002E1CA2" w:rsidRPr="009D5E7D" w:rsidRDefault="00CC50A6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s are already registered in the system.</w:t>
            </w:r>
          </w:p>
        </w:tc>
      </w:tr>
      <w:tr w:rsidR="002E1CA2" w:rsidRPr="009D5E7D" w14:paraId="07651D9B" w14:textId="77777777" w:rsidTr="00F84AD3">
        <w:trPr>
          <w:trHeight w:val="332"/>
        </w:trPr>
        <w:tc>
          <w:tcPr>
            <w:tcW w:w="1178" w:type="pct"/>
          </w:tcPr>
          <w:p w14:paraId="7869E91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0979D" w14:textId="47CDC3E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actor was successfully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grant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ed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 xml:space="preserve"> permission to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 xml:space="preserve">the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selected user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5B3D6F7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D2D86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85D3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1FD5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6296C2" w14:textId="77777777" w:rsidTr="00F84AD3">
        <w:trPr>
          <w:trHeight w:val="1755"/>
        </w:trPr>
        <w:tc>
          <w:tcPr>
            <w:tcW w:w="1178" w:type="pct"/>
            <w:vMerge/>
          </w:tcPr>
          <w:p w14:paraId="5EEB4D2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3FCA2B9" w14:textId="15164BF0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 w:rsidR="00CC50A6">
              <w:rPr>
                <w:rFonts w:ascii="Times New Roman" w:hAnsi="Times New Roman"/>
                <w:szCs w:val="24"/>
              </w:rPr>
              <w:t>Assign user roles pag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6705142E" w14:textId="3BE1CA17" w:rsidR="00783E73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The Actor </w:t>
            </w:r>
            <w:r w:rsidR="00CC50A6">
              <w:rPr>
                <w:rFonts w:ascii="Times New Roman" w:hAnsi="Times New Roman"/>
                <w:szCs w:val="24"/>
              </w:rPr>
              <w:t>fill</w:t>
            </w:r>
            <w:r w:rsidR="00B1145B">
              <w:rPr>
                <w:rFonts w:ascii="Times New Roman" w:hAnsi="Times New Roman"/>
                <w:szCs w:val="24"/>
              </w:rPr>
              <w:t>s</w:t>
            </w:r>
            <w:r w:rsidR="00CC50A6">
              <w:rPr>
                <w:rFonts w:ascii="Times New Roman" w:hAnsi="Times New Roman"/>
                <w:szCs w:val="24"/>
              </w:rPr>
              <w:t xml:space="preserve"> the search by user id field. </w:t>
            </w:r>
          </w:p>
          <w:p w14:paraId="77CAFE96" w14:textId="77777777" w:rsidR="002E1CA2" w:rsidRDefault="00783E73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s the</w:t>
            </w:r>
            <w:r w:rsidR="00CC50A6">
              <w:rPr>
                <w:rFonts w:ascii="Times New Roman" w:hAnsi="Times New Roman"/>
                <w:szCs w:val="24"/>
              </w:rPr>
              <w:t xml:space="preserve"> search button</w:t>
            </w:r>
            <w:r w:rsidR="002E1CA2" w:rsidRPr="009D5E7D">
              <w:rPr>
                <w:rFonts w:ascii="Times New Roman" w:hAnsi="Times New Roman"/>
                <w:szCs w:val="24"/>
              </w:rPr>
              <w:t>.</w:t>
            </w:r>
          </w:p>
          <w:p w14:paraId="60760B11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Actor select the user role from change job role.</w:t>
            </w:r>
          </w:p>
          <w:p w14:paraId="6D65E8E5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Clicks the button “Assign User Role”.</w:t>
            </w:r>
          </w:p>
          <w:p w14:paraId="7D7FC5F9" w14:textId="12CBBB66" w:rsidR="00CC50A6" w:rsidRPr="009D5E7D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User decision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DAE0FD" w14:textId="43A6ADF8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promotes the </w:t>
            </w:r>
            <w:r w:rsidR="00CC50A6">
              <w:rPr>
                <w:rFonts w:ascii="Times New Roman" w:hAnsi="Times New Roman"/>
                <w:szCs w:val="24"/>
              </w:rPr>
              <w:t>form to create new user permissions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4CF60361" w14:textId="70C2D6C8" w:rsidR="002E1CA2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verifies that </w:t>
            </w:r>
            <w:r w:rsidR="00CC50A6">
              <w:rPr>
                <w:rFonts w:ascii="Times New Roman" w:hAnsi="Times New Roman"/>
                <w:szCs w:val="24"/>
              </w:rPr>
              <w:t>enter user already in databas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7DB69822" w14:textId="274F5DEF" w:rsidR="00CC50A6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generate view of the search user details Username, Current User Role, Frist Name, Last Name, Email, Contact no, Address and Change job role. </w:t>
            </w:r>
          </w:p>
          <w:p w14:paraId="2AD3717E" w14:textId="7F6D4980" w:rsidR="00CC50A6" w:rsidRP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popup and display “Are you want to change this user role?”</w:t>
            </w:r>
          </w:p>
          <w:p w14:paraId="0AA528AB" w14:textId="77777777" w:rsid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 System change the status of selected user regarding to the actor action.</w:t>
            </w:r>
          </w:p>
          <w:p w14:paraId="50E8ADDB" w14:textId="55472128" w:rsidR="00202AAD" w:rsidRPr="00783E73" w:rsidRDefault="00202AAD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2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CA44346" w14:textId="77777777" w:rsidTr="00F84AD3">
        <w:trPr>
          <w:trHeight w:val="1073"/>
        </w:trPr>
        <w:tc>
          <w:tcPr>
            <w:tcW w:w="1178" w:type="pct"/>
          </w:tcPr>
          <w:p w14:paraId="263E4F0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3513372" w14:textId="6A2E3CB7" w:rsidR="002E1CA2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 </w:t>
            </w:r>
            <w:r w:rsidRPr="0013037D">
              <w:rPr>
                <w:rFonts w:ascii="Times New Roman" w:hAnsi="Times New Roman"/>
                <w:szCs w:val="24"/>
              </w:rPr>
              <w:t xml:space="preserve">If </w:t>
            </w:r>
            <w:r>
              <w:rPr>
                <w:rFonts w:ascii="Times New Roman" w:hAnsi="Times New Roman"/>
                <w:szCs w:val="24"/>
              </w:rPr>
              <w:t xml:space="preserve">the system detects </w:t>
            </w:r>
            <w:r w:rsidR="00CC50A6">
              <w:rPr>
                <w:rFonts w:ascii="Times New Roman" w:hAnsi="Times New Roman"/>
                <w:szCs w:val="24"/>
              </w:rPr>
              <w:t>the enter user id is not in the system</w:t>
            </w:r>
            <w:r>
              <w:rPr>
                <w:rFonts w:ascii="Times New Roman" w:hAnsi="Times New Roman"/>
                <w:szCs w:val="24"/>
              </w:rPr>
              <w:t>.</w:t>
            </w:r>
            <w:r w:rsidR="00CC50A6">
              <w:rPr>
                <w:rFonts w:ascii="Times New Roman" w:hAnsi="Times New Roman"/>
                <w:szCs w:val="24"/>
              </w:rPr>
              <w:t xml:space="preserve"> System display message call “Invalid User ID”.</w:t>
            </w:r>
          </w:p>
          <w:p w14:paraId="0ADC183E" w14:textId="4D64A22B" w:rsidR="00CC50A6" w:rsidRDefault="00CC50A6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1 User decides “Yes” the system change the role of the selected user. If user decides “No” System stay remain.</w:t>
            </w:r>
          </w:p>
          <w:p w14:paraId="3F6B262C" w14:textId="0916CAEC" w:rsidR="00783E73" w:rsidRPr="009D5E7D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66E4ABF3" w14:textId="5D926298" w:rsidR="002E1CA2" w:rsidRDefault="002E1CA2"/>
    <w:p w14:paraId="015BF8FE" w14:textId="1C782D98" w:rsidR="002E1CA2" w:rsidRDefault="002E1CA2"/>
    <w:p w14:paraId="4979D2B8" w14:textId="77777777" w:rsidR="004018BC" w:rsidRDefault="004018BC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7FF212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EA4A34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D198B3A" w14:textId="760146E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51A0FDE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1A7194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28273CB" w14:textId="4699493B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ogin</w:t>
            </w:r>
          </w:p>
        </w:tc>
      </w:tr>
      <w:tr w:rsidR="002E1CA2" w:rsidRPr="009D5E7D" w14:paraId="215C42CA" w14:textId="77777777" w:rsidTr="00F84AD3">
        <w:trPr>
          <w:trHeight w:val="269"/>
        </w:trPr>
        <w:tc>
          <w:tcPr>
            <w:tcW w:w="1178" w:type="pct"/>
          </w:tcPr>
          <w:p w14:paraId="283941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7931A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4D204C5" w14:textId="77777777" w:rsidTr="00F84AD3">
        <w:trPr>
          <w:trHeight w:val="260"/>
        </w:trPr>
        <w:tc>
          <w:tcPr>
            <w:tcW w:w="1178" w:type="pct"/>
          </w:tcPr>
          <w:p w14:paraId="6B7B0AD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A5B8A35" w14:textId="5B3A5707" w:rsidR="002E1CA2" w:rsidRPr="00E46010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, Shop Manager, Inventory Manager, Delivery Manager, Technician, Customer</w:t>
            </w:r>
          </w:p>
        </w:tc>
      </w:tr>
      <w:tr w:rsidR="002E1CA2" w:rsidRPr="009D5E7D" w14:paraId="1C7C9D25" w14:textId="77777777" w:rsidTr="00F84AD3">
        <w:trPr>
          <w:trHeight w:val="308"/>
        </w:trPr>
        <w:tc>
          <w:tcPr>
            <w:tcW w:w="1178" w:type="pct"/>
          </w:tcPr>
          <w:p w14:paraId="180DDA8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85222A" w14:textId="6614E5D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Shop </w:t>
            </w:r>
            <w:r>
              <w:rPr>
                <w:rFonts w:ascii="Times New Roman" w:hAnsi="Times New Roman"/>
                <w:color w:val="000000"/>
                <w:szCs w:val="24"/>
              </w:rPr>
              <w:t>Staff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 and Customer</w:t>
            </w:r>
            <w:r>
              <w:rPr>
                <w:rFonts w:ascii="Times New Roman" w:hAnsi="Times New Roman"/>
                <w:color w:val="000000"/>
                <w:szCs w:val="24"/>
              </w:rPr>
              <w:t xml:space="preserve">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400BE08C" w14:textId="77777777" w:rsidTr="00F84AD3">
        <w:trPr>
          <w:trHeight w:val="341"/>
        </w:trPr>
        <w:tc>
          <w:tcPr>
            <w:tcW w:w="1178" w:type="pct"/>
          </w:tcPr>
          <w:p w14:paraId="73A55FE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5CAAA9" w14:textId="60DBD668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ll actors are properly registered to the system.</w:t>
            </w:r>
          </w:p>
        </w:tc>
      </w:tr>
      <w:tr w:rsidR="002E1CA2" w:rsidRPr="009D5E7D" w14:paraId="61566007" w14:textId="77777777" w:rsidTr="00F84AD3">
        <w:trPr>
          <w:trHeight w:val="332"/>
        </w:trPr>
        <w:tc>
          <w:tcPr>
            <w:tcW w:w="1178" w:type="pct"/>
          </w:tcPr>
          <w:p w14:paraId="22B23B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AAD9C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0BBDEC67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9AEDE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49545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A706D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88DA7C2" w14:textId="77777777" w:rsidTr="00F84AD3">
        <w:trPr>
          <w:trHeight w:val="1755"/>
        </w:trPr>
        <w:tc>
          <w:tcPr>
            <w:tcW w:w="1178" w:type="pct"/>
            <w:vMerge/>
          </w:tcPr>
          <w:p w14:paraId="1022E8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4937CB" w14:textId="4062B78E" w:rsidR="002E1CA2" w:rsidRPr="00783E73" w:rsidRDefault="00A748C0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>
              <w:rPr>
                <w:rFonts w:ascii="Times New Roman" w:hAnsi="Times New Roman"/>
                <w:szCs w:val="24"/>
              </w:rPr>
              <w:t>login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1EE39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16D8D7" w14:textId="7D598689" w:rsidR="002E1CA2" w:rsidRPr="009D5E7D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="002E1CA2">
              <w:rPr>
                <w:rFonts w:ascii="Times New Roman" w:hAnsi="Times New Roman"/>
                <w:szCs w:val="24"/>
              </w:rPr>
              <w:t>The Actor enters usernam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2E1CA2">
              <w:rPr>
                <w:rFonts w:ascii="Times New Roman" w:hAnsi="Times New Roman"/>
                <w:szCs w:val="24"/>
              </w:rPr>
              <w:t>and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2E1CA2">
              <w:rPr>
                <w:rFonts w:ascii="Times New Roman" w:hAnsi="Times New Roman"/>
                <w:szCs w:val="24"/>
              </w:rPr>
              <w:t>password, c</w:t>
            </w:r>
            <w:r w:rsidR="002E1CA2" w:rsidRPr="009D5E7D">
              <w:rPr>
                <w:rFonts w:ascii="Times New Roman" w:hAnsi="Times New Roman"/>
                <w:szCs w:val="24"/>
              </w:rPr>
              <w:t>lick on</w:t>
            </w:r>
            <w:r w:rsidR="002E1CA2">
              <w:rPr>
                <w:rFonts w:ascii="Times New Roman" w:hAnsi="Times New Roman"/>
                <w:szCs w:val="24"/>
              </w:rPr>
              <w:t xml:space="preserve"> a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89775E" w14:textId="7A83D5DF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A748C0">
              <w:rPr>
                <w:rFonts w:ascii="Times New Roman" w:hAnsi="Times New Roman"/>
                <w:szCs w:val="24"/>
              </w:rPr>
              <w:t>The system promotes the Actor to enter Username</w:t>
            </w:r>
            <w:r>
              <w:rPr>
                <w:rFonts w:ascii="Times New Roman" w:hAnsi="Times New Roman"/>
                <w:szCs w:val="24"/>
              </w:rPr>
              <w:t xml:space="preserve"> and </w:t>
            </w:r>
            <w:r w:rsidR="002E1CA2" w:rsidRPr="00A748C0">
              <w:rPr>
                <w:rFonts w:ascii="Times New Roman" w:hAnsi="Times New Roman"/>
                <w:szCs w:val="24"/>
              </w:rPr>
              <w:t>Password.</w:t>
            </w:r>
          </w:p>
          <w:p w14:paraId="62B4FAA8" w14:textId="6D99C384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r w:rsidR="002E1CA2" w:rsidRPr="00A748C0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400F0FF" w14:textId="107F9C57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A748C0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32A4B0A" w14:textId="4E171FB0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="002E1CA2"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89AA767" w14:textId="77777777" w:rsidTr="00F84AD3">
        <w:trPr>
          <w:trHeight w:val="1073"/>
        </w:trPr>
        <w:tc>
          <w:tcPr>
            <w:tcW w:w="1178" w:type="pct"/>
          </w:tcPr>
          <w:p w14:paraId="7D6991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5F5FA92" w14:textId="5F68C0CD" w:rsidR="002E1CA2" w:rsidRPr="009D5E7D" w:rsidRDefault="00A748C0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 w:rsidR="002E1CA2">
              <w:rPr>
                <w:rFonts w:ascii="Times New Roman" w:hAnsi="Times New Roman"/>
                <w:szCs w:val="24"/>
              </w:rPr>
              <w:t xml:space="preserve">the actor 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a message </w:t>
            </w:r>
            <w:r w:rsidR="002E1CA2">
              <w:rPr>
                <w:rFonts w:ascii="Times New Roman" w:hAnsi="Times New Roman"/>
                <w:szCs w:val="24"/>
              </w:rPr>
              <w:t>“Invalid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 w:rsidR="002E1CA2">
              <w:rPr>
                <w:rFonts w:ascii="Times New Roman" w:hAnsi="Times New Roman"/>
                <w:szCs w:val="24"/>
              </w:rPr>
              <w:t>”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 w:rsidR="002E1CA2">
              <w:rPr>
                <w:rFonts w:ascii="Times New Roman" w:hAnsi="Times New Roman"/>
                <w:szCs w:val="24"/>
              </w:rPr>
              <w:t>3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AC7F84" w14:textId="4FD1453F" w:rsidR="002E1CA2" w:rsidRDefault="002E1CA2"/>
    <w:p w14:paraId="2A5A6CD0" w14:textId="6A0D22C1" w:rsidR="002E1CA2" w:rsidRDefault="002E1CA2"/>
    <w:p w14:paraId="14FB32FD" w14:textId="03DFC478" w:rsidR="002E1CA2" w:rsidRDefault="002E1CA2"/>
    <w:p w14:paraId="3A80D7AE" w14:textId="7BDF0EDD" w:rsidR="002E1CA2" w:rsidRDefault="002E1CA2"/>
    <w:p w14:paraId="374A40A0" w14:textId="369E1C35" w:rsidR="002E1CA2" w:rsidRDefault="002E1CA2"/>
    <w:p w14:paraId="6AACEE2D" w14:textId="073A14C9" w:rsidR="002E1CA2" w:rsidRDefault="002E1CA2"/>
    <w:p w14:paraId="5A3C0DBA" w14:textId="4CE786F0" w:rsidR="002E1CA2" w:rsidRDefault="002E1CA2"/>
    <w:p w14:paraId="69309461" w14:textId="07B93C5C" w:rsidR="002E1CA2" w:rsidRDefault="002E1CA2"/>
    <w:p w14:paraId="684D5735" w14:textId="7A177886" w:rsidR="002E1CA2" w:rsidRDefault="002E1CA2"/>
    <w:p w14:paraId="71820C06" w14:textId="69E3B41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381EF1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ECA36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E9ACB9B" w14:textId="590AD1DC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432EE720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ABE5A3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398ACED" w14:textId="7C78C0EE" w:rsidR="002E1CA2" w:rsidRPr="009D5E7D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Forget Password</w:t>
            </w:r>
          </w:p>
        </w:tc>
      </w:tr>
      <w:tr w:rsidR="002E1CA2" w:rsidRPr="009D5E7D" w14:paraId="53E88B04" w14:textId="77777777" w:rsidTr="00F84AD3">
        <w:trPr>
          <w:trHeight w:val="269"/>
        </w:trPr>
        <w:tc>
          <w:tcPr>
            <w:tcW w:w="1178" w:type="pct"/>
          </w:tcPr>
          <w:p w14:paraId="796587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6FF86F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36C4F2E" w14:textId="77777777" w:rsidTr="00F84AD3">
        <w:trPr>
          <w:trHeight w:val="260"/>
        </w:trPr>
        <w:tc>
          <w:tcPr>
            <w:tcW w:w="1178" w:type="pct"/>
          </w:tcPr>
          <w:p w14:paraId="1B29EC8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263A2E1" w14:textId="2D58CC83" w:rsidR="002E1CA2" w:rsidRPr="00E46010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s</w:t>
            </w:r>
          </w:p>
        </w:tc>
      </w:tr>
      <w:tr w:rsidR="002E1CA2" w:rsidRPr="009D5E7D" w14:paraId="445838A4" w14:textId="77777777" w:rsidTr="00F84AD3">
        <w:trPr>
          <w:trHeight w:val="308"/>
        </w:trPr>
        <w:tc>
          <w:tcPr>
            <w:tcW w:w="1178" w:type="pct"/>
          </w:tcPr>
          <w:p w14:paraId="5D266F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68E8384" w14:textId="6B7FA22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to recovery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customer forget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 xml:space="preserve"> password recovery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4FD4F28" w14:textId="77777777" w:rsidTr="00F84AD3">
        <w:trPr>
          <w:trHeight w:val="341"/>
        </w:trPr>
        <w:tc>
          <w:tcPr>
            <w:tcW w:w="1178" w:type="pct"/>
          </w:tcPr>
          <w:p w14:paraId="0781D5A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AEF2F7B" w14:textId="10F438DF" w:rsidR="002E1CA2" w:rsidRPr="009D5E7D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55E303C3" w14:textId="77777777" w:rsidTr="00F84AD3">
        <w:trPr>
          <w:trHeight w:val="332"/>
        </w:trPr>
        <w:tc>
          <w:tcPr>
            <w:tcW w:w="1178" w:type="pct"/>
          </w:tcPr>
          <w:p w14:paraId="64D2AA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0EB1721" w14:textId="35538EA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is </w:t>
            </w:r>
            <w:proofErr w:type="gramStart"/>
            <w:r w:rsidR="00D7790D">
              <w:rPr>
                <w:rFonts w:ascii="Times New Roman" w:hAnsi="Times New Roman"/>
                <w:color w:val="000000"/>
                <w:szCs w:val="24"/>
              </w:rPr>
              <w:t>get</w:t>
            </w:r>
            <w:proofErr w:type="gramEnd"/>
            <w:r w:rsidR="00D7790D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a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new password to log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in to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11F1E9F9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114213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C4B0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E3CB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14EF6102" w14:textId="77777777" w:rsidTr="00F84AD3">
        <w:trPr>
          <w:trHeight w:val="1755"/>
        </w:trPr>
        <w:tc>
          <w:tcPr>
            <w:tcW w:w="1178" w:type="pct"/>
            <w:vMerge/>
          </w:tcPr>
          <w:p w14:paraId="08A9C20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AC5DEDE" w14:textId="1BC7F50C" w:rsidR="002E1CA2" w:rsidRDefault="007814D7" w:rsidP="007814D7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click the forgot password button.</w:t>
            </w:r>
          </w:p>
          <w:p w14:paraId="4F523432" w14:textId="61944D5F" w:rsidR="007814D7" w:rsidRPr="007814D7" w:rsidRDefault="008A3E16" w:rsidP="007814D7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7814D7">
              <w:rPr>
                <w:rFonts w:ascii="Times New Roman" w:hAnsi="Times New Roman"/>
                <w:szCs w:val="24"/>
              </w:rPr>
              <w:t xml:space="preserve">. User fill the username or email field to </w:t>
            </w:r>
            <w:r>
              <w:rPr>
                <w:rFonts w:ascii="Times New Roman" w:hAnsi="Times New Roman"/>
                <w:szCs w:val="24"/>
              </w:rPr>
              <w:t>request forgot password and click “Res</w:t>
            </w:r>
            <w:r w:rsidR="009D7F80">
              <w:rPr>
                <w:rFonts w:ascii="Times New Roman" w:hAnsi="Times New Roman"/>
                <w:szCs w:val="24"/>
              </w:rPr>
              <w:t>e</w:t>
            </w:r>
            <w:r>
              <w:rPr>
                <w:rFonts w:ascii="Times New Roman" w:hAnsi="Times New Roman"/>
                <w:szCs w:val="24"/>
              </w:rPr>
              <w:t>t Password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359341B" w14:textId="77777777" w:rsidR="002E1CA2" w:rsidRDefault="007814D7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forgot password form.</w:t>
            </w:r>
          </w:p>
          <w:p w14:paraId="7A416184" w14:textId="6D271CD1" w:rsidR="008A3E16" w:rsidRDefault="008A3E16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validate</w:t>
            </w:r>
            <w:r w:rsidR="009D7F80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username or email the actor enter.</w:t>
            </w:r>
          </w:p>
          <w:p w14:paraId="63001340" w14:textId="229F0112" w:rsidR="008A3E16" w:rsidRPr="00CA1430" w:rsidRDefault="008A3E16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send</w:t>
            </w:r>
            <w:r w:rsidR="009D7F80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email to reset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password.</w:t>
            </w:r>
          </w:p>
        </w:tc>
      </w:tr>
      <w:tr w:rsidR="002E1CA2" w:rsidRPr="009D5E7D" w14:paraId="731A342D" w14:textId="77777777" w:rsidTr="00F84AD3">
        <w:trPr>
          <w:trHeight w:val="1073"/>
        </w:trPr>
        <w:tc>
          <w:tcPr>
            <w:tcW w:w="1178" w:type="pct"/>
          </w:tcPr>
          <w:p w14:paraId="3E694C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8ADEAEB" w14:textId="09ABE5E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8A3E16">
              <w:rPr>
                <w:rFonts w:ascii="Times New Roman" w:hAnsi="Times New Roman"/>
                <w:szCs w:val="24"/>
              </w:rPr>
              <w:t xml:space="preserve">If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 w:rsidR="008A3E16">
              <w:rPr>
                <w:rFonts w:ascii="Times New Roman" w:hAnsi="Times New Roman"/>
                <w:szCs w:val="24"/>
              </w:rPr>
              <w:t xml:space="preserve">system </w:t>
            </w:r>
            <w:r w:rsidR="009D7F80">
              <w:rPr>
                <w:rFonts w:ascii="Times New Roman" w:hAnsi="Times New Roman"/>
                <w:szCs w:val="24"/>
              </w:rPr>
              <w:t>does not validate</w:t>
            </w:r>
            <w:r w:rsidR="008A3E16">
              <w:rPr>
                <w:rFonts w:ascii="Times New Roman" w:hAnsi="Times New Roman"/>
                <w:szCs w:val="24"/>
              </w:rPr>
              <w:t xml:space="preserve"> the password with user credentials,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 w:rsidR="008A3E16">
              <w:rPr>
                <w:rFonts w:ascii="Times New Roman" w:hAnsi="Times New Roman"/>
                <w:szCs w:val="24"/>
              </w:rPr>
              <w:t>system display message “No User Found”.</w:t>
            </w:r>
          </w:p>
        </w:tc>
      </w:tr>
    </w:tbl>
    <w:p w14:paraId="10D9CE40" w14:textId="2FA358DC" w:rsidR="002E1CA2" w:rsidRDefault="002E1CA2"/>
    <w:p w14:paraId="2894C365" w14:textId="48F8CD94" w:rsidR="002E1CA2" w:rsidRDefault="002E1CA2"/>
    <w:p w14:paraId="0BF38FE5" w14:textId="77777777" w:rsidR="009D7F80" w:rsidRDefault="009D7F80"/>
    <w:p w14:paraId="45B7C546" w14:textId="3617E32D" w:rsidR="002E1CA2" w:rsidRDefault="002E1CA2"/>
    <w:p w14:paraId="4D72F988" w14:textId="4EDBBB7C" w:rsidR="002E1CA2" w:rsidRDefault="002E1CA2"/>
    <w:p w14:paraId="5EB45F28" w14:textId="48B37CF0" w:rsidR="002E1CA2" w:rsidRDefault="002E1CA2"/>
    <w:p w14:paraId="28CCE33F" w14:textId="5736BC7B" w:rsidR="002E1CA2" w:rsidRDefault="002E1CA2"/>
    <w:p w14:paraId="69E9974B" w14:textId="415E0591" w:rsidR="002E1CA2" w:rsidRDefault="002E1CA2"/>
    <w:p w14:paraId="4F08660A" w14:textId="103F69B9" w:rsidR="002E1CA2" w:rsidRDefault="002E1CA2"/>
    <w:p w14:paraId="6BC79ABF" w14:textId="63888899" w:rsidR="002E1CA2" w:rsidRDefault="002E1CA2"/>
    <w:p w14:paraId="07ED2F20" w14:textId="3135946D" w:rsidR="002E1CA2" w:rsidRDefault="002E1CA2"/>
    <w:p w14:paraId="6F8BDD1B" w14:textId="63AE47E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7C8B1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89320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4D692C" w14:textId="1ECAD78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0041DE1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5120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84B6A81" w14:textId="63729B95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Genarat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Reports</w:t>
            </w:r>
          </w:p>
        </w:tc>
      </w:tr>
      <w:tr w:rsidR="002E1CA2" w:rsidRPr="009D5E7D" w14:paraId="7ACAA244" w14:textId="77777777" w:rsidTr="00F84AD3">
        <w:trPr>
          <w:trHeight w:val="269"/>
        </w:trPr>
        <w:tc>
          <w:tcPr>
            <w:tcW w:w="1178" w:type="pct"/>
          </w:tcPr>
          <w:p w14:paraId="79F2AC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DDAB7D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A5E1B06" w14:textId="77777777" w:rsidTr="00F84AD3">
        <w:trPr>
          <w:trHeight w:val="260"/>
        </w:trPr>
        <w:tc>
          <w:tcPr>
            <w:tcW w:w="1178" w:type="pct"/>
          </w:tcPr>
          <w:p w14:paraId="4AC006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3CE3F45" w14:textId="60007124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ore Manager</w:t>
            </w:r>
          </w:p>
        </w:tc>
      </w:tr>
      <w:tr w:rsidR="002E1CA2" w:rsidRPr="009D5E7D" w14:paraId="1B1AA266" w14:textId="77777777" w:rsidTr="00F84AD3">
        <w:trPr>
          <w:trHeight w:val="308"/>
        </w:trPr>
        <w:tc>
          <w:tcPr>
            <w:tcW w:w="1178" w:type="pct"/>
          </w:tcPr>
          <w:p w14:paraId="673F90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C9DC1A6" w14:textId="459895A1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These use cases enable the organization's store manager to compile monthly reports on sales, inventory, and booking information.</w:t>
            </w:r>
          </w:p>
        </w:tc>
      </w:tr>
      <w:tr w:rsidR="002E1CA2" w:rsidRPr="009D5E7D" w14:paraId="536AC893" w14:textId="77777777" w:rsidTr="00F84AD3">
        <w:trPr>
          <w:trHeight w:val="341"/>
        </w:trPr>
        <w:tc>
          <w:tcPr>
            <w:tcW w:w="1178" w:type="pct"/>
          </w:tcPr>
          <w:p w14:paraId="67D4D3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AB596E5" w14:textId="27A75CF4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szCs w:val="24"/>
              </w:rPr>
              <w:t>The manager is interested in seeing the report.</w:t>
            </w:r>
          </w:p>
        </w:tc>
      </w:tr>
      <w:tr w:rsidR="002E1CA2" w:rsidRPr="009D5E7D" w14:paraId="6968AE1E" w14:textId="77777777" w:rsidTr="00F84AD3">
        <w:trPr>
          <w:trHeight w:val="332"/>
        </w:trPr>
        <w:tc>
          <w:tcPr>
            <w:tcW w:w="1178" w:type="pct"/>
          </w:tcPr>
          <w:p w14:paraId="429D93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2225020" w14:textId="5984F857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Create monthly report data</w:t>
            </w:r>
          </w:p>
        </w:tc>
      </w:tr>
      <w:tr w:rsidR="002E1CA2" w:rsidRPr="009D5E7D" w14:paraId="58A3C38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FECB49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D859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C0B2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A59C414" w14:textId="77777777" w:rsidTr="00F84AD3">
        <w:trPr>
          <w:trHeight w:val="1755"/>
        </w:trPr>
        <w:tc>
          <w:tcPr>
            <w:tcW w:w="1178" w:type="pct"/>
            <w:vMerge/>
          </w:tcPr>
          <w:p w14:paraId="1D92253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19309E53" w14:textId="6605B80B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9D7F80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Shop </w:t>
            </w:r>
            <w:r w:rsidRPr="009D7F80">
              <w:rPr>
                <w:rFonts w:ascii="Times New Roman" w:hAnsi="Times New Roman"/>
                <w:szCs w:val="24"/>
              </w:rPr>
              <w:t xml:space="preserve">Manager wants to generate </w:t>
            </w:r>
            <w:r>
              <w:rPr>
                <w:rFonts w:ascii="Times New Roman" w:hAnsi="Times New Roman"/>
                <w:szCs w:val="24"/>
              </w:rPr>
              <w:t xml:space="preserve">a </w:t>
            </w:r>
            <w:r w:rsidRPr="009D7F80">
              <w:rPr>
                <w:rFonts w:ascii="Times New Roman" w:hAnsi="Times New Roman"/>
                <w:szCs w:val="24"/>
              </w:rPr>
              <w:t>report.</w:t>
            </w:r>
          </w:p>
          <w:p w14:paraId="0ADF861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reports in the navigation menu</w:t>
            </w:r>
          </w:p>
          <w:p w14:paraId="063696FD" w14:textId="54A28336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r w:rsidRPr="009D7F80">
              <w:rPr>
                <w:rFonts w:ascii="Times New Roman" w:hAnsi="Times New Roman"/>
                <w:szCs w:val="24"/>
              </w:rPr>
              <w:t xml:space="preserve">The Manager then selects the month on the form and presses the </w:t>
            </w:r>
            <w:r>
              <w:rPr>
                <w:rFonts w:ascii="Times New Roman" w:hAnsi="Times New Roman"/>
                <w:szCs w:val="24"/>
              </w:rPr>
              <w:t>“View Report”</w:t>
            </w:r>
            <w:r w:rsidRPr="009D7F80">
              <w:rPr>
                <w:rFonts w:ascii="Times New Roman" w:hAnsi="Times New Roman"/>
                <w:szCs w:val="24"/>
              </w:rPr>
              <w:t xml:space="preserve">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B31303E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prompts a form</w:t>
            </w:r>
          </w:p>
          <w:p w14:paraId="61EAFA84" w14:textId="386E0693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Pr="009D7F80">
              <w:rPr>
                <w:rFonts w:ascii="Times New Roman" w:hAnsi="Times New Roman"/>
                <w:szCs w:val="24"/>
              </w:rPr>
              <w:t>The system checks to see if the field has been appropriately filled out.</w:t>
            </w:r>
          </w:p>
          <w:p w14:paraId="118D9F2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Pr="009D7F80">
              <w:rPr>
                <w:rFonts w:ascii="Times New Roman" w:hAnsi="Times New Roman"/>
                <w:szCs w:val="24"/>
              </w:rPr>
              <w:t>The system displays report.</w:t>
            </w:r>
          </w:p>
          <w:p w14:paraId="54B1215D" w14:textId="3368442E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nd</w:t>
            </w:r>
          </w:p>
        </w:tc>
      </w:tr>
      <w:tr w:rsidR="002E1CA2" w:rsidRPr="009D5E7D" w14:paraId="12D875D6" w14:textId="77777777" w:rsidTr="00F84AD3">
        <w:trPr>
          <w:trHeight w:val="1073"/>
        </w:trPr>
        <w:tc>
          <w:tcPr>
            <w:tcW w:w="1178" w:type="pct"/>
          </w:tcPr>
          <w:p w14:paraId="50C3FE3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9C95085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9D7F80">
              <w:rPr>
                <w:rFonts w:ascii="Times New Roman" w:hAnsi="Times New Roman"/>
                <w:szCs w:val="24"/>
              </w:rPr>
              <w:t>If the customer provides incorrect information, the system reverts to step 4 of the basic course of action. To re-fill an invalid or empty field.</w:t>
            </w:r>
          </w:p>
          <w:p w14:paraId="09FB9038" w14:textId="1B0DAF52" w:rsidR="009D7F80" w:rsidRPr="009D5E7D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</w:t>
            </w:r>
            <w:r w:rsidRPr="009D7F80">
              <w:rPr>
                <w:rFonts w:ascii="Times New Roman" w:hAnsi="Times New Roman"/>
                <w:szCs w:val="24"/>
              </w:rPr>
              <w:t>If the information is empty or not found system goes to basic step 7</w:t>
            </w:r>
          </w:p>
        </w:tc>
      </w:tr>
    </w:tbl>
    <w:p w14:paraId="30091C65" w14:textId="767ECB0F" w:rsidR="002E1CA2" w:rsidRDefault="002E1CA2"/>
    <w:p w14:paraId="7940FEC3" w14:textId="4D7A6E42" w:rsidR="002E1CA2" w:rsidRDefault="002E1CA2"/>
    <w:p w14:paraId="6CE4B7B6" w14:textId="39E11D64" w:rsidR="002E1CA2" w:rsidRDefault="002E1CA2"/>
    <w:p w14:paraId="0C315608" w14:textId="5BBE1612" w:rsidR="00660C41" w:rsidRDefault="00660C41"/>
    <w:p w14:paraId="26618DFA" w14:textId="079076B5" w:rsidR="00660C41" w:rsidRDefault="00660C41"/>
    <w:p w14:paraId="4C26AAC9" w14:textId="77777777" w:rsidR="00660C41" w:rsidRDefault="00660C41"/>
    <w:p w14:paraId="52638B6F" w14:textId="4FE910F7" w:rsidR="002E1CA2" w:rsidRDefault="002E1CA2"/>
    <w:p w14:paraId="3B3CC64C" w14:textId="25902109" w:rsidR="002E1CA2" w:rsidRDefault="002E1CA2"/>
    <w:p w14:paraId="25501E6D" w14:textId="0DAC125E" w:rsidR="002E1CA2" w:rsidRDefault="002E1CA2"/>
    <w:p w14:paraId="1D4960AA" w14:textId="230E1C4C" w:rsidR="002E1CA2" w:rsidRDefault="002E1CA2"/>
    <w:p w14:paraId="6F604E79" w14:textId="5CAF610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D0292A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FEF199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2B5A188" w14:textId="5A1FC48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1F73C70B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6C01B7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EB143A" w14:textId="64415C13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Export </w:t>
            </w:r>
            <w:r w:rsidR="00A82C20">
              <w:rPr>
                <w:rFonts w:ascii="Times New Roman" w:hAnsi="Times New Roman"/>
                <w:szCs w:val="24"/>
              </w:rPr>
              <w:t>Reports</w:t>
            </w:r>
          </w:p>
        </w:tc>
      </w:tr>
      <w:tr w:rsidR="002E1CA2" w:rsidRPr="009D5E7D" w14:paraId="08D468DD" w14:textId="77777777" w:rsidTr="00F84AD3">
        <w:trPr>
          <w:trHeight w:val="269"/>
        </w:trPr>
        <w:tc>
          <w:tcPr>
            <w:tcW w:w="1178" w:type="pct"/>
          </w:tcPr>
          <w:p w14:paraId="37A7BFE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97998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5C9BCC9" w14:textId="77777777" w:rsidTr="00F84AD3">
        <w:trPr>
          <w:trHeight w:val="260"/>
        </w:trPr>
        <w:tc>
          <w:tcPr>
            <w:tcW w:w="1178" w:type="pct"/>
          </w:tcPr>
          <w:p w14:paraId="57C7A42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20F22D8A" w14:textId="5C36CB18" w:rsidR="002E1CA2" w:rsidRPr="00E46010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0B20D688" w14:textId="77777777" w:rsidTr="00F84AD3">
        <w:trPr>
          <w:trHeight w:val="308"/>
        </w:trPr>
        <w:tc>
          <w:tcPr>
            <w:tcW w:w="1178" w:type="pct"/>
          </w:tcPr>
          <w:p w14:paraId="275C209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45B3C31" w14:textId="646015F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the Shop Manager export reports from the sys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588AC5F5" w14:textId="77777777" w:rsidTr="00F84AD3">
        <w:trPr>
          <w:trHeight w:val="341"/>
        </w:trPr>
        <w:tc>
          <w:tcPr>
            <w:tcW w:w="1178" w:type="pct"/>
          </w:tcPr>
          <w:p w14:paraId="05D2D1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3C5DBB8" w14:textId="7F8FB011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6</w:t>
            </w:r>
          </w:p>
        </w:tc>
      </w:tr>
      <w:tr w:rsidR="002E1CA2" w:rsidRPr="009D5E7D" w14:paraId="0E053CA3" w14:textId="77777777" w:rsidTr="00F84AD3">
        <w:trPr>
          <w:trHeight w:val="332"/>
        </w:trPr>
        <w:tc>
          <w:tcPr>
            <w:tcW w:w="1178" w:type="pct"/>
          </w:tcPr>
          <w:p w14:paraId="5ED936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E1EC8AC" w14:textId="35D7A3F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is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getting the ability to export the report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49D61C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9F3FDF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06416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09DA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6808030" w14:textId="77777777" w:rsidTr="00F84AD3">
        <w:trPr>
          <w:trHeight w:val="1755"/>
        </w:trPr>
        <w:tc>
          <w:tcPr>
            <w:tcW w:w="1178" w:type="pct"/>
            <w:vMerge/>
          </w:tcPr>
          <w:p w14:paraId="44BC82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932D89D" w14:textId="77777777" w:rsidR="002E1CA2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The shop manager needs to export the reports.</w:t>
            </w:r>
          </w:p>
          <w:p w14:paraId="56088311" w14:textId="03DF802F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“Export” button to export the reports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D776CC7" w14:textId="77777777" w:rsid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creates the export query and export report as a CSV file.</w:t>
            </w:r>
          </w:p>
          <w:p w14:paraId="045E08B3" w14:textId="3BDE6776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</w:t>
            </w:r>
          </w:p>
        </w:tc>
      </w:tr>
      <w:tr w:rsidR="002E1CA2" w:rsidRPr="009D5E7D" w14:paraId="17B11BFA" w14:textId="77777777" w:rsidTr="00F84AD3">
        <w:trPr>
          <w:trHeight w:val="1073"/>
        </w:trPr>
        <w:tc>
          <w:tcPr>
            <w:tcW w:w="1178" w:type="pct"/>
          </w:tcPr>
          <w:p w14:paraId="2AC27E0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692B5C" w14:textId="058C724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F2956AD" w14:textId="5B9D85BA" w:rsidR="002E1CA2" w:rsidRDefault="002E1CA2"/>
    <w:p w14:paraId="45200B3C" w14:textId="795BCE64" w:rsidR="002E1CA2" w:rsidRDefault="002E1CA2"/>
    <w:p w14:paraId="5209CB1D" w14:textId="5CC1E9E1" w:rsidR="002E1CA2" w:rsidRDefault="002E1CA2"/>
    <w:p w14:paraId="16364E7B" w14:textId="3C6D942F" w:rsidR="002E1CA2" w:rsidRDefault="002E1CA2"/>
    <w:p w14:paraId="52DA9E33" w14:textId="27F3DD2D" w:rsidR="002E1CA2" w:rsidRDefault="002E1CA2"/>
    <w:p w14:paraId="5178C83C" w14:textId="0B840672" w:rsidR="002E1CA2" w:rsidRDefault="002E1CA2"/>
    <w:p w14:paraId="62F802E0" w14:textId="5F9345CE" w:rsidR="005708AD" w:rsidRDefault="005708AD"/>
    <w:p w14:paraId="2FE9E866" w14:textId="3B854E7F" w:rsidR="005708AD" w:rsidRDefault="005708AD"/>
    <w:p w14:paraId="042135E2" w14:textId="091CC71E" w:rsidR="005708AD" w:rsidRDefault="005708AD"/>
    <w:p w14:paraId="300F7D3A" w14:textId="77777777" w:rsidR="005708AD" w:rsidRDefault="005708AD"/>
    <w:p w14:paraId="0D360DF9" w14:textId="6DC2CE04" w:rsidR="002E1CA2" w:rsidRDefault="002E1CA2"/>
    <w:p w14:paraId="65665102" w14:textId="213EA6C0" w:rsidR="002E1CA2" w:rsidRDefault="002E1CA2"/>
    <w:p w14:paraId="7B8FD23D" w14:textId="57815AB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136B92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5445D6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C06030" w14:textId="6853347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526B45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B69CAF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49CF9C5" w14:textId="17FACC80" w:rsidR="002E1CA2" w:rsidRPr="009D5E7D" w:rsidRDefault="005708A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nage Inventory</w:t>
            </w:r>
          </w:p>
        </w:tc>
      </w:tr>
      <w:tr w:rsidR="002E1CA2" w:rsidRPr="009D5E7D" w14:paraId="24028AD9" w14:textId="77777777" w:rsidTr="00F84AD3">
        <w:trPr>
          <w:trHeight w:val="269"/>
        </w:trPr>
        <w:tc>
          <w:tcPr>
            <w:tcW w:w="1178" w:type="pct"/>
          </w:tcPr>
          <w:p w14:paraId="28E122C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001115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C89044B" w14:textId="77777777" w:rsidTr="00F84AD3">
        <w:trPr>
          <w:trHeight w:val="260"/>
        </w:trPr>
        <w:tc>
          <w:tcPr>
            <w:tcW w:w="1178" w:type="pct"/>
          </w:tcPr>
          <w:p w14:paraId="10957D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2031D54" w14:textId="69F3E6CF" w:rsidR="002E1CA2" w:rsidRPr="00E46010" w:rsidRDefault="00F46728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Inventory Manager</w:t>
            </w:r>
          </w:p>
        </w:tc>
      </w:tr>
      <w:tr w:rsidR="002E1CA2" w:rsidRPr="009D5E7D" w14:paraId="532FEFFB" w14:textId="77777777" w:rsidTr="00F84AD3">
        <w:trPr>
          <w:trHeight w:val="308"/>
        </w:trPr>
        <w:tc>
          <w:tcPr>
            <w:tcW w:w="1178" w:type="pct"/>
          </w:tcPr>
          <w:p w14:paraId="0F7696D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385E85C" w14:textId="13EC257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how to manage items in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41E9E8AF" w14:textId="77777777" w:rsidTr="00F84AD3">
        <w:trPr>
          <w:trHeight w:val="341"/>
        </w:trPr>
        <w:tc>
          <w:tcPr>
            <w:tcW w:w="1178" w:type="pct"/>
          </w:tcPr>
          <w:p w14:paraId="711652D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075CA9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44987BC" w14:textId="77777777" w:rsidTr="00F84AD3">
        <w:trPr>
          <w:trHeight w:val="332"/>
        </w:trPr>
        <w:tc>
          <w:tcPr>
            <w:tcW w:w="1178" w:type="pct"/>
          </w:tcPr>
          <w:p w14:paraId="459055A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D32789A" w14:textId="1F658E2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can add the product to the system and set it to sell to the custom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7244663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3E8FE5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C71BDD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D05C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754BBB" w14:textId="77777777" w:rsidTr="00F84AD3">
        <w:trPr>
          <w:trHeight w:val="1755"/>
        </w:trPr>
        <w:tc>
          <w:tcPr>
            <w:tcW w:w="1178" w:type="pct"/>
            <w:vMerge/>
          </w:tcPr>
          <w:p w14:paraId="45AD37A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A658F1" w14:textId="58554BC5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clicks the “Insert New Items” button.</w:t>
            </w:r>
          </w:p>
          <w:p w14:paraId="720F7ED2" w14:textId="7912128D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Actor fill the fields (Item Image, Category, Brand, Manufacturer, Model, </w:t>
            </w:r>
            <w:r w:rsidR="00BC0269">
              <w:rPr>
                <w:rFonts w:ascii="Times New Roman" w:hAnsi="Times New Roman"/>
                <w:szCs w:val="24"/>
              </w:rPr>
              <w:t xml:space="preserve">SKU number, </w:t>
            </w:r>
            <w:r>
              <w:rPr>
                <w:rFonts w:ascii="Times New Roman" w:hAnsi="Times New Roman"/>
                <w:szCs w:val="24"/>
              </w:rPr>
              <w:t>Insert variable specifications, stock, reorder level, regular price, sale price, sale end date, and Item name)</w:t>
            </w:r>
          </w:p>
          <w:p w14:paraId="49313CE7" w14:textId="5A483221" w:rsidR="00383E71" w:rsidRP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Actor click “Insert Item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64CAA6D" w14:textId="77777777" w:rsidR="002E1CA2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form to insert details to the actor.</w:t>
            </w:r>
          </w:p>
          <w:p w14:paraId="1616A25D" w14:textId="0BB502A5" w:rsidR="00383E71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validate</w:t>
            </w:r>
            <w:r w:rsidR="00BC0269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BC0269">
              <w:rPr>
                <w:rFonts w:ascii="Times New Roman" w:hAnsi="Times New Roman"/>
                <w:szCs w:val="24"/>
              </w:rPr>
              <w:t>the item name already in the system</w:t>
            </w:r>
            <w:r>
              <w:rPr>
                <w:rFonts w:ascii="Times New Roman" w:hAnsi="Times New Roman"/>
                <w:szCs w:val="24"/>
              </w:rPr>
              <w:t xml:space="preserve">. </w:t>
            </w:r>
          </w:p>
          <w:p w14:paraId="1F6D76DA" w14:textId="518318C0" w:rsidR="00383E71" w:rsidRPr="00F46728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display </w:t>
            </w:r>
            <w:proofErr w:type="gramStart"/>
            <w:r>
              <w:rPr>
                <w:rFonts w:ascii="Times New Roman" w:hAnsi="Times New Roman"/>
                <w:szCs w:val="24"/>
              </w:rPr>
              <w:t>massage  “</w:t>
            </w:r>
            <w:proofErr w:type="gramEnd"/>
            <w:r>
              <w:rPr>
                <w:rFonts w:ascii="Times New Roman" w:hAnsi="Times New Roman"/>
                <w:szCs w:val="24"/>
              </w:rPr>
              <w:t>New Item Insert”</w:t>
            </w:r>
          </w:p>
        </w:tc>
      </w:tr>
      <w:tr w:rsidR="002E1CA2" w:rsidRPr="009D5E7D" w14:paraId="718CC3B6" w14:textId="77777777" w:rsidTr="00F84AD3">
        <w:trPr>
          <w:trHeight w:val="1073"/>
        </w:trPr>
        <w:tc>
          <w:tcPr>
            <w:tcW w:w="1178" w:type="pct"/>
          </w:tcPr>
          <w:p w14:paraId="3FE72A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494FF2" w14:textId="531060DE" w:rsidR="002E1CA2" w:rsidRPr="009D5E7D" w:rsidRDefault="00383E71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. If </w:t>
            </w:r>
            <w:r w:rsidR="00BC0269">
              <w:rPr>
                <w:rFonts w:ascii="Times New Roman" w:hAnsi="Times New Roman"/>
                <w:szCs w:val="24"/>
              </w:rPr>
              <w:t xml:space="preserve">an item is </w:t>
            </w:r>
            <w:r>
              <w:rPr>
                <w:rFonts w:ascii="Times New Roman" w:hAnsi="Times New Roman"/>
                <w:szCs w:val="24"/>
              </w:rPr>
              <w:t xml:space="preserve">already inserted </w:t>
            </w:r>
            <w:r w:rsidR="00BC0269">
              <w:rPr>
                <w:rFonts w:ascii="Times New Roman" w:hAnsi="Times New Roman"/>
                <w:szCs w:val="24"/>
              </w:rPr>
              <w:t>into the</w:t>
            </w:r>
            <w:r>
              <w:rPr>
                <w:rFonts w:ascii="Times New Roman" w:hAnsi="Times New Roman"/>
                <w:szCs w:val="24"/>
              </w:rPr>
              <w:t xml:space="preserve"> system display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popup message “This Item Already in the System” and redirect to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update item page.</w:t>
            </w:r>
          </w:p>
        </w:tc>
      </w:tr>
    </w:tbl>
    <w:p w14:paraId="1882996B" w14:textId="77F53D31" w:rsidR="002E1CA2" w:rsidRDefault="002E1CA2"/>
    <w:p w14:paraId="16397DA2" w14:textId="3660FB31" w:rsidR="002E1CA2" w:rsidRDefault="002E1CA2"/>
    <w:p w14:paraId="419158C6" w14:textId="77777777" w:rsidR="00BC0269" w:rsidRDefault="00BC0269"/>
    <w:p w14:paraId="1F9CB653" w14:textId="5A0B4346" w:rsidR="002E1CA2" w:rsidRDefault="002E1CA2"/>
    <w:p w14:paraId="7D20CC50" w14:textId="6E4B0AE0" w:rsidR="002E1CA2" w:rsidRDefault="002E1CA2"/>
    <w:p w14:paraId="4FED3048" w14:textId="59620C34" w:rsidR="002E1CA2" w:rsidRDefault="002E1CA2"/>
    <w:p w14:paraId="217AFCC3" w14:textId="063F7E77" w:rsidR="002E1CA2" w:rsidRDefault="002E1CA2"/>
    <w:p w14:paraId="4CE3427E" w14:textId="457ABC81" w:rsidR="002E1CA2" w:rsidRDefault="002E1CA2"/>
    <w:p w14:paraId="109E8DD0" w14:textId="2DB31C1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A6462C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48224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CB6EBF" w14:textId="602C0B95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9</w:t>
            </w:r>
          </w:p>
        </w:tc>
      </w:tr>
      <w:tr w:rsidR="002E1CA2" w:rsidRPr="009D5E7D" w14:paraId="525AB61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2EAB3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6B0991" w14:textId="44C6717A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Inventory</w:t>
            </w:r>
          </w:p>
        </w:tc>
      </w:tr>
      <w:tr w:rsidR="002E1CA2" w:rsidRPr="009D5E7D" w14:paraId="4BAE6B45" w14:textId="77777777" w:rsidTr="00F84AD3">
        <w:trPr>
          <w:trHeight w:val="269"/>
        </w:trPr>
        <w:tc>
          <w:tcPr>
            <w:tcW w:w="1178" w:type="pct"/>
          </w:tcPr>
          <w:p w14:paraId="7D07C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2F2223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AA7D27" w14:textId="77777777" w:rsidTr="00F84AD3">
        <w:trPr>
          <w:trHeight w:val="260"/>
        </w:trPr>
        <w:tc>
          <w:tcPr>
            <w:tcW w:w="1178" w:type="pct"/>
          </w:tcPr>
          <w:p w14:paraId="7D5611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9FAA576" w14:textId="348AF13F" w:rsidR="002E1CA2" w:rsidRPr="00E46010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777C6D76" w14:textId="77777777" w:rsidTr="00F84AD3">
        <w:trPr>
          <w:trHeight w:val="308"/>
        </w:trPr>
        <w:tc>
          <w:tcPr>
            <w:tcW w:w="1178" w:type="pct"/>
          </w:tcPr>
          <w:p w14:paraId="5A90207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3AC3F5" w14:textId="1F5B53F5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BC0269">
              <w:rPr>
                <w:rFonts w:ascii="Times New Roman" w:hAnsi="Times New Roman"/>
                <w:color w:val="000000"/>
                <w:szCs w:val="24"/>
              </w:rPr>
              <w:t>how the shop manager update the existing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0B2261FA" w14:textId="77777777" w:rsidTr="00F84AD3">
        <w:trPr>
          <w:trHeight w:val="341"/>
        </w:trPr>
        <w:tc>
          <w:tcPr>
            <w:tcW w:w="1178" w:type="pct"/>
          </w:tcPr>
          <w:p w14:paraId="7B80317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FF59357" w14:textId="0A152FE3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5D88964" w14:textId="77777777" w:rsidTr="00F84AD3">
        <w:trPr>
          <w:trHeight w:val="332"/>
        </w:trPr>
        <w:tc>
          <w:tcPr>
            <w:tcW w:w="1178" w:type="pct"/>
          </w:tcPr>
          <w:p w14:paraId="4115608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25EBEB" w14:textId="29E3A4EC" w:rsidR="002E1CA2" w:rsidRPr="00E46010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If the use case is successful actor can update the existing item.</w:t>
            </w:r>
          </w:p>
        </w:tc>
      </w:tr>
      <w:tr w:rsidR="002E1CA2" w:rsidRPr="009D5E7D" w14:paraId="6354A0F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F1B6DE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A54606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4AA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8BDEDA5" w14:textId="77777777" w:rsidTr="00F84AD3">
        <w:trPr>
          <w:trHeight w:val="1755"/>
        </w:trPr>
        <w:tc>
          <w:tcPr>
            <w:tcW w:w="1178" w:type="pct"/>
            <w:vMerge/>
          </w:tcPr>
          <w:p w14:paraId="40B026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BC612F9" w14:textId="77777777" w:rsidR="002E1CA2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on all items </w:t>
            </w:r>
            <w:proofErr w:type="gramStart"/>
            <w:r>
              <w:rPr>
                <w:rFonts w:ascii="Times New Roman" w:hAnsi="Times New Roman"/>
                <w:szCs w:val="24"/>
              </w:rPr>
              <w:t>page</w:t>
            </w:r>
            <w:proofErr w:type="gramEnd"/>
            <w:r>
              <w:rPr>
                <w:rFonts w:ascii="Times New Roman" w:hAnsi="Times New Roman"/>
                <w:szCs w:val="24"/>
              </w:rPr>
              <w:t>.</w:t>
            </w:r>
          </w:p>
          <w:p w14:paraId="53CDAC5D" w14:textId="77777777" w:rsid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s the “Update” button in the product table.</w:t>
            </w:r>
          </w:p>
          <w:p w14:paraId="0B9A2F62" w14:textId="3E9A0DCE" w:rsidR="00E007D3" w:rsidRP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fills the fields in UC-08 and clicks the “Update Item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AF914D0" w14:textId="77777777" w:rsidR="002E1CA2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directs the user to update the item page and prompt from.</w:t>
            </w:r>
          </w:p>
          <w:p w14:paraId="609C4D49" w14:textId="394E4CFA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updates the user inputs</w:t>
            </w:r>
          </w:p>
          <w:p w14:paraId="0BEBEB9D" w14:textId="16734B13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display message “Item Update”.</w:t>
            </w:r>
          </w:p>
          <w:p w14:paraId="7C6CE5EF" w14:textId="7BEEE27A" w:rsidR="00E007D3" w:rsidRPr="00BC0269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s.</w:t>
            </w:r>
          </w:p>
        </w:tc>
      </w:tr>
      <w:tr w:rsidR="002E1CA2" w:rsidRPr="009D5E7D" w14:paraId="1071D059" w14:textId="77777777" w:rsidTr="00F84AD3">
        <w:trPr>
          <w:trHeight w:val="1073"/>
        </w:trPr>
        <w:tc>
          <w:tcPr>
            <w:tcW w:w="1178" w:type="pct"/>
          </w:tcPr>
          <w:p w14:paraId="2952BB7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5EEAD0E" w14:textId="783AC338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B494252" w14:textId="68FEA521" w:rsidR="002E1CA2" w:rsidRDefault="002E1CA2"/>
    <w:p w14:paraId="0C11C8BF" w14:textId="214EEE20" w:rsidR="002E1CA2" w:rsidRDefault="002E1CA2"/>
    <w:p w14:paraId="6C1217F1" w14:textId="0D2D5BFC" w:rsidR="002E1CA2" w:rsidRDefault="002E1CA2"/>
    <w:p w14:paraId="202E8786" w14:textId="3411E344" w:rsidR="002E1CA2" w:rsidRDefault="002E1CA2"/>
    <w:p w14:paraId="2D487B66" w14:textId="50B2CDC6" w:rsidR="002E1CA2" w:rsidRDefault="002E1CA2"/>
    <w:p w14:paraId="768CF6F9" w14:textId="18EBAAB1" w:rsidR="002E1CA2" w:rsidRDefault="002E1CA2"/>
    <w:p w14:paraId="24000213" w14:textId="2F5C481A" w:rsidR="002E1CA2" w:rsidRDefault="002E1CA2"/>
    <w:p w14:paraId="0246E5F1" w14:textId="37106BFB" w:rsidR="002E1CA2" w:rsidRDefault="002E1CA2"/>
    <w:p w14:paraId="0C0B555A" w14:textId="29D61704" w:rsidR="00E007D3" w:rsidRDefault="00E007D3"/>
    <w:p w14:paraId="153DCC92" w14:textId="7EDDC7E4" w:rsidR="00E007D3" w:rsidRDefault="00E007D3"/>
    <w:p w14:paraId="1D4A6147" w14:textId="4982A68D" w:rsidR="00E007D3" w:rsidRDefault="00E007D3"/>
    <w:p w14:paraId="343C4D2F" w14:textId="77777777" w:rsidR="00E007D3" w:rsidRDefault="00E007D3"/>
    <w:p w14:paraId="33C49829" w14:textId="180E3B62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C6BAB0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EB7F7B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2A699EC" w14:textId="4045517A" w:rsidR="002E1CA2" w:rsidRPr="009D5E7D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0</w:t>
            </w:r>
          </w:p>
        </w:tc>
      </w:tr>
      <w:tr w:rsidR="002E1CA2" w:rsidRPr="009D5E7D" w14:paraId="67BD7772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8C2F0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F4646D" w14:textId="7060E064" w:rsidR="002E1CA2" w:rsidRPr="009D5E7D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 Registration</w:t>
            </w:r>
          </w:p>
        </w:tc>
      </w:tr>
      <w:tr w:rsidR="002E1CA2" w:rsidRPr="009D5E7D" w14:paraId="712E2C58" w14:textId="77777777" w:rsidTr="00F84AD3">
        <w:trPr>
          <w:trHeight w:val="269"/>
        </w:trPr>
        <w:tc>
          <w:tcPr>
            <w:tcW w:w="1178" w:type="pct"/>
          </w:tcPr>
          <w:p w14:paraId="6A9C460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838414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645AA557" w14:textId="77777777" w:rsidTr="00F84AD3">
        <w:trPr>
          <w:trHeight w:val="260"/>
        </w:trPr>
        <w:tc>
          <w:tcPr>
            <w:tcW w:w="1178" w:type="pct"/>
          </w:tcPr>
          <w:p w14:paraId="1368121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A8B12BD" w14:textId="4D89D5F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22C30DAB" w14:textId="77777777" w:rsidTr="00F84AD3">
        <w:trPr>
          <w:trHeight w:val="308"/>
        </w:trPr>
        <w:tc>
          <w:tcPr>
            <w:tcW w:w="1178" w:type="pct"/>
          </w:tcPr>
          <w:p w14:paraId="0485D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E4D9E6A" w14:textId="041E2D0E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E007D3">
              <w:rPr>
                <w:rFonts w:ascii="Times New Roman" w:hAnsi="Times New Roman"/>
                <w:color w:val="000000"/>
                <w:szCs w:val="24"/>
              </w:rPr>
              <w:t>customers register to the sys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3E6F75F" w14:textId="77777777" w:rsidTr="00F84AD3">
        <w:trPr>
          <w:trHeight w:val="341"/>
        </w:trPr>
        <w:tc>
          <w:tcPr>
            <w:tcW w:w="1178" w:type="pct"/>
          </w:tcPr>
          <w:p w14:paraId="2FF025B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E30F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EA7884F" w14:textId="77777777" w:rsidTr="00F84AD3">
        <w:trPr>
          <w:trHeight w:val="332"/>
        </w:trPr>
        <w:tc>
          <w:tcPr>
            <w:tcW w:w="1178" w:type="pct"/>
          </w:tcPr>
          <w:p w14:paraId="2EACF6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C79FB39" w14:textId="6DE6F2C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E007D3">
              <w:rPr>
                <w:rFonts w:ascii="Times New Roman" w:hAnsi="Times New Roman"/>
                <w:color w:val="000000"/>
                <w:szCs w:val="24"/>
              </w:rPr>
              <w:t>the profile of the actor was created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18C5C68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C2506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387B63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657EF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3EC4BC2" w14:textId="77777777" w:rsidTr="00F84AD3">
        <w:trPr>
          <w:trHeight w:val="1755"/>
        </w:trPr>
        <w:tc>
          <w:tcPr>
            <w:tcW w:w="1178" w:type="pct"/>
            <w:vMerge/>
          </w:tcPr>
          <w:p w14:paraId="765D93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CD606C4" w14:textId="77777777" w:rsidR="002E1CA2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on the customer registration page.</w:t>
            </w:r>
          </w:p>
          <w:p w14:paraId="4AEF0EC5" w14:textId="77777777" w:rsid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enter the details of (Frist Name, Last Name, Username, Password, Confirm Password, Email, Contact Number, Address and User Image)</w:t>
            </w:r>
          </w:p>
          <w:p w14:paraId="6B904CC7" w14:textId="5A34071D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“Create Account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9C2BC91" w14:textId="77777777" w:rsidR="002E1CA2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the customer registration form.</w:t>
            </w:r>
          </w:p>
          <w:p w14:paraId="37BF36BD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 System checks current user data already in the system.</w:t>
            </w:r>
          </w:p>
          <w:p w14:paraId="3DA3D032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5076D858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7. System popup “New User Successfully Add”.</w:t>
            </w:r>
          </w:p>
          <w:p w14:paraId="7A567B10" w14:textId="47F7ABAB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 xml:space="preserve">8. Redirect to </w:t>
            </w:r>
            <w:r>
              <w:rPr>
                <w:rFonts w:ascii="Times New Roman" w:hAnsi="Times New Roman"/>
                <w:szCs w:val="24"/>
              </w:rPr>
              <w:t>Login Page</w:t>
            </w:r>
          </w:p>
          <w:p w14:paraId="63BA0F5D" w14:textId="62BBFF82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9. Use case Exit</w:t>
            </w:r>
          </w:p>
        </w:tc>
      </w:tr>
      <w:tr w:rsidR="002E1CA2" w:rsidRPr="009D5E7D" w14:paraId="3B3EB3AF" w14:textId="77777777" w:rsidTr="00F84AD3">
        <w:trPr>
          <w:trHeight w:val="1073"/>
        </w:trPr>
        <w:tc>
          <w:tcPr>
            <w:tcW w:w="1178" w:type="pct"/>
          </w:tcPr>
          <w:p w14:paraId="4B233DA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D681EAA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1 If the system detects recommended fields are not filled system display “This field is mandatory” and returns to step 3.</w:t>
            </w:r>
          </w:p>
          <w:p w14:paraId="5E6D389F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2 System validates all fields are filled with the correct format. If not, the system displays necessary error messages.</w:t>
            </w:r>
          </w:p>
          <w:p w14:paraId="2201D46A" w14:textId="1F2215F0" w:rsidR="002E1CA2" w:rsidRPr="009D5E7D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3 If user details are already in the system display “This user already in the system” and return to step 3.</w:t>
            </w:r>
          </w:p>
        </w:tc>
      </w:tr>
    </w:tbl>
    <w:p w14:paraId="7508D3F3" w14:textId="79B05A6C" w:rsidR="002E1CA2" w:rsidRDefault="002E1CA2"/>
    <w:p w14:paraId="7D89D0F3" w14:textId="2B21F3E3" w:rsidR="004D050F" w:rsidRDefault="004D050F"/>
    <w:p w14:paraId="50961DCF" w14:textId="2A027FF1" w:rsidR="004D050F" w:rsidRDefault="004D050F"/>
    <w:p w14:paraId="3CF3100D" w14:textId="53BB91D9" w:rsidR="004D050F" w:rsidRDefault="004D050F"/>
    <w:p w14:paraId="5DD7047A" w14:textId="1CD3A393" w:rsidR="004D050F" w:rsidRDefault="004D050F"/>
    <w:p w14:paraId="7E36FD6A" w14:textId="1EA4C27F" w:rsidR="004D050F" w:rsidRDefault="004D050F"/>
    <w:p w14:paraId="31C646B3" w14:textId="1E92FC39" w:rsidR="004D050F" w:rsidRDefault="004D050F"/>
    <w:p w14:paraId="07E2DD38" w14:textId="77777777" w:rsidR="004D050F" w:rsidRDefault="004D050F"/>
    <w:p w14:paraId="65330F9F" w14:textId="72EB2EFC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55E526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B1FF9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4ADA9F8" w14:textId="52409E11" w:rsidR="002E1CA2" w:rsidRPr="009D5E7D" w:rsidRDefault="004D050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1</w:t>
            </w:r>
          </w:p>
        </w:tc>
      </w:tr>
      <w:tr w:rsidR="002E1CA2" w:rsidRPr="009D5E7D" w14:paraId="7342B33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E8B316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CF3E270" w14:textId="53314BA7" w:rsidR="002E1CA2" w:rsidRPr="009D5E7D" w:rsidRDefault="0040686C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ackup System Data</w:t>
            </w:r>
          </w:p>
        </w:tc>
      </w:tr>
      <w:tr w:rsidR="002E1CA2" w:rsidRPr="009D5E7D" w14:paraId="581848D6" w14:textId="77777777" w:rsidTr="00F84AD3">
        <w:trPr>
          <w:trHeight w:val="269"/>
        </w:trPr>
        <w:tc>
          <w:tcPr>
            <w:tcW w:w="1178" w:type="pct"/>
          </w:tcPr>
          <w:p w14:paraId="60E2E8C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C07F3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786990CB" w14:textId="77777777" w:rsidTr="00F84AD3">
        <w:trPr>
          <w:trHeight w:val="260"/>
        </w:trPr>
        <w:tc>
          <w:tcPr>
            <w:tcW w:w="1178" w:type="pct"/>
          </w:tcPr>
          <w:p w14:paraId="36AF0C1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46F99BB" w14:textId="4CDAA437" w:rsidR="002E1CA2" w:rsidRPr="00E46010" w:rsidRDefault="0040686C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5A6FA910" w14:textId="77777777" w:rsidTr="00F84AD3">
        <w:trPr>
          <w:trHeight w:val="308"/>
        </w:trPr>
        <w:tc>
          <w:tcPr>
            <w:tcW w:w="1178" w:type="pct"/>
          </w:tcPr>
          <w:p w14:paraId="04E4B15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472FD63" w14:textId="096E914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40686C">
              <w:rPr>
                <w:rFonts w:ascii="Times New Roman" w:hAnsi="Times New Roman"/>
                <w:color w:val="000000"/>
                <w:szCs w:val="24"/>
              </w:rPr>
              <w:t>to back up the data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2F3623A0" w14:textId="77777777" w:rsidTr="00F84AD3">
        <w:trPr>
          <w:trHeight w:val="341"/>
        </w:trPr>
        <w:tc>
          <w:tcPr>
            <w:tcW w:w="1178" w:type="pct"/>
          </w:tcPr>
          <w:p w14:paraId="08B5AC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CA55E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C7D35E2" w14:textId="77777777" w:rsidTr="00F84AD3">
        <w:trPr>
          <w:trHeight w:val="332"/>
        </w:trPr>
        <w:tc>
          <w:tcPr>
            <w:tcW w:w="1178" w:type="pct"/>
          </w:tcPr>
          <w:p w14:paraId="4B017F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3966A6B" w14:textId="3F7AE04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40686C">
              <w:rPr>
                <w:rFonts w:ascii="Times New Roman" w:hAnsi="Times New Roman"/>
                <w:color w:val="000000"/>
                <w:szCs w:val="24"/>
              </w:rPr>
              <w:t xml:space="preserve">can </w:t>
            </w:r>
            <w:proofErr w:type="spellStart"/>
            <w:r w:rsidR="0040686C">
              <w:rPr>
                <w:rFonts w:ascii="Times New Roman" w:hAnsi="Times New Roman"/>
                <w:color w:val="000000"/>
                <w:szCs w:val="24"/>
              </w:rPr>
              <w:t>backup</w:t>
            </w:r>
            <w:proofErr w:type="spellEnd"/>
            <w:r w:rsidR="0040686C">
              <w:rPr>
                <w:rFonts w:ascii="Times New Roman" w:hAnsi="Times New Roman"/>
                <w:color w:val="000000"/>
                <w:szCs w:val="24"/>
              </w:rPr>
              <w:t xml:space="preserve"> the database.</w:t>
            </w:r>
          </w:p>
        </w:tc>
      </w:tr>
      <w:tr w:rsidR="002E1CA2" w:rsidRPr="009D5E7D" w14:paraId="194AF3AA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A88DC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F8478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009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DA517C9" w14:textId="77777777" w:rsidTr="00F84AD3">
        <w:trPr>
          <w:trHeight w:val="1755"/>
        </w:trPr>
        <w:tc>
          <w:tcPr>
            <w:tcW w:w="1178" w:type="pct"/>
            <w:vMerge/>
          </w:tcPr>
          <w:p w14:paraId="6B728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C8F6217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in system backup page.</w:t>
            </w:r>
          </w:p>
          <w:p w14:paraId="2859A33E" w14:textId="6CE139CA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selects the dates to take backup or selects the “Backup All Records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CD3EE8E" w14:textId="77777777" w:rsidR="002E1CA2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form to back up data.</w:t>
            </w:r>
          </w:p>
          <w:p w14:paraId="3D1D3151" w14:textId="77777777" w:rsidR="00B1145B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takes user action and creates MySQL file to download</w:t>
            </w:r>
          </w:p>
          <w:p w14:paraId="0E9B0F42" w14:textId="57B87C78" w:rsidR="00B1145B" w:rsidRPr="00A815BC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</w:t>
            </w:r>
          </w:p>
        </w:tc>
      </w:tr>
      <w:tr w:rsidR="002E1CA2" w:rsidRPr="009D5E7D" w14:paraId="433CD409" w14:textId="77777777" w:rsidTr="00F84AD3">
        <w:trPr>
          <w:trHeight w:val="1073"/>
        </w:trPr>
        <w:tc>
          <w:tcPr>
            <w:tcW w:w="1178" w:type="pct"/>
          </w:tcPr>
          <w:p w14:paraId="718E7E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9B80B28" w14:textId="77777777" w:rsidR="002E1CA2" w:rsidRDefault="00B1145B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. System validate user enter dates and create necessary MySQL file</w:t>
            </w:r>
          </w:p>
          <w:p w14:paraId="02A3067E" w14:textId="0B3E56CC" w:rsidR="00B1145B" w:rsidRPr="009D5E7D" w:rsidRDefault="00B1145B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2 if no recodes find in the user input dates system displays the message “No Recodes Found”.</w:t>
            </w:r>
          </w:p>
        </w:tc>
      </w:tr>
    </w:tbl>
    <w:p w14:paraId="7BF041F9" w14:textId="75ED57AA" w:rsidR="002E1CA2" w:rsidRDefault="002E1CA2"/>
    <w:p w14:paraId="2D490899" w14:textId="6012A547" w:rsidR="002E1CA2" w:rsidRDefault="002E1CA2"/>
    <w:p w14:paraId="465B753A" w14:textId="3DAD0325" w:rsidR="00B1145B" w:rsidRDefault="00B1145B"/>
    <w:p w14:paraId="315E6A73" w14:textId="0E26869C" w:rsidR="00B1145B" w:rsidRDefault="00B1145B"/>
    <w:p w14:paraId="7706D76D" w14:textId="5C8358BF" w:rsidR="00B1145B" w:rsidRDefault="00B1145B"/>
    <w:p w14:paraId="35F083CF" w14:textId="66FD6FAB" w:rsidR="00B1145B" w:rsidRDefault="00B1145B"/>
    <w:p w14:paraId="23B1DA4D" w14:textId="77777777" w:rsidR="00B1145B" w:rsidRDefault="00B1145B"/>
    <w:p w14:paraId="36DD1FCE" w14:textId="5C19F6BA" w:rsidR="002E1CA2" w:rsidRDefault="002E1CA2"/>
    <w:p w14:paraId="6B1B360D" w14:textId="0DF593ED" w:rsidR="002E1CA2" w:rsidRDefault="002E1CA2"/>
    <w:p w14:paraId="2138A0AC" w14:textId="1478BB75" w:rsidR="002E1CA2" w:rsidRDefault="002E1CA2"/>
    <w:p w14:paraId="76BC2A3A" w14:textId="2BACF226" w:rsidR="002E1CA2" w:rsidRDefault="002E1CA2"/>
    <w:p w14:paraId="24D2780B" w14:textId="3954087A" w:rsidR="002E1CA2" w:rsidRDefault="002E1CA2"/>
    <w:p w14:paraId="67D5F8EC" w14:textId="16BB765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2F75C7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A8667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1479A4D" w14:textId="7099DFB0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2E1CA2" w:rsidRPr="009D5E7D" w14:paraId="70072A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6A3B2B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10C4D88" w14:textId="44C6B4CD" w:rsidR="002E1CA2" w:rsidRPr="009D5E7D" w:rsidRDefault="00B1145B" w:rsidP="00A82C20">
            <w:pPr>
              <w:tabs>
                <w:tab w:val="left" w:pos="985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</w:t>
            </w:r>
          </w:p>
        </w:tc>
      </w:tr>
      <w:tr w:rsidR="002E1CA2" w:rsidRPr="009D5E7D" w14:paraId="019DEE8C" w14:textId="77777777" w:rsidTr="00F84AD3">
        <w:trPr>
          <w:trHeight w:val="269"/>
        </w:trPr>
        <w:tc>
          <w:tcPr>
            <w:tcW w:w="1178" w:type="pct"/>
          </w:tcPr>
          <w:p w14:paraId="5DF957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194B98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E16158" w14:textId="77777777" w:rsidTr="00F84AD3">
        <w:trPr>
          <w:trHeight w:val="260"/>
        </w:trPr>
        <w:tc>
          <w:tcPr>
            <w:tcW w:w="1178" w:type="pct"/>
          </w:tcPr>
          <w:p w14:paraId="22D5326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7FC309A" w14:textId="1612F43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48502F2D" w14:textId="77777777" w:rsidTr="00F84AD3">
        <w:trPr>
          <w:trHeight w:val="308"/>
        </w:trPr>
        <w:tc>
          <w:tcPr>
            <w:tcW w:w="1178" w:type="pct"/>
          </w:tcPr>
          <w:p w14:paraId="716043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50DAA6F" w14:textId="26CEF8D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the customer check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114E99DF" w14:textId="77777777" w:rsidTr="00F84AD3">
        <w:trPr>
          <w:trHeight w:val="341"/>
        </w:trPr>
        <w:tc>
          <w:tcPr>
            <w:tcW w:w="1178" w:type="pct"/>
          </w:tcPr>
          <w:p w14:paraId="472EBC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70DA3B7" w14:textId="3FCC53BD" w:rsidR="002E1CA2" w:rsidRPr="009D5E7D" w:rsidRDefault="00B1145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9C71B76" w14:textId="77777777" w:rsidTr="00F84AD3">
        <w:trPr>
          <w:trHeight w:val="332"/>
        </w:trPr>
        <w:tc>
          <w:tcPr>
            <w:tcW w:w="1178" w:type="pct"/>
          </w:tcPr>
          <w:p w14:paraId="0F71B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7F4149A" w14:textId="766908D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can check the items in the system.</w:t>
            </w:r>
          </w:p>
        </w:tc>
      </w:tr>
      <w:tr w:rsidR="002E1CA2" w:rsidRPr="009D5E7D" w14:paraId="7F611ED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675243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6FBC5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BE0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3DA2878" w14:textId="77777777" w:rsidTr="00F84AD3">
        <w:trPr>
          <w:trHeight w:val="1755"/>
        </w:trPr>
        <w:tc>
          <w:tcPr>
            <w:tcW w:w="1178" w:type="pct"/>
            <w:vMerge/>
          </w:tcPr>
          <w:p w14:paraId="4BE8C5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76B7A3B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in category page.</w:t>
            </w:r>
            <w:r>
              <w:rPr>
                <w:rFonts w:ascii="Times New Roman" w:hAnsi="Times New Roman"/>
                <w:szCs w:val="24"/>
              </w:rPr>
              <w:br/>
              <w:t>3. User can select the category (Processors, Ram, VGA, Motherboard, Power Supply, Casing, Storage, Monitors, and Audio) and click the “View Category” Button.</w:t>
            </w:r>
          </w:p>
          <w:p w14:paraId="70102C14" w14:textId="0F9A0FF7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User Click “View Item”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6320AA1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all available categories.</w:t>
            </w:r>
          </w:p>
          <w:p w14:paraId="473F35B2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appropriate category page and list all available items.</w:t>
            </w:r>
          </w:p>
          <w:p w14:paraId="1AB54903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navigate to the individual item page and display (Item Name, Item Short Description, Price, Item </w:t>
            </w:r>
            <w:proofErr w:type="gramStart"/>
            <w:r>
              <w:rPr>
                <w:rFonts w:ascii="Times New Roman" w:hAnsi="Times New Roman"/>
                <w:szCs w:val="24"/>
              </w:rPr>
              <w:t>Features  with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Details.)</w:t>
            </w:r>
          </w:p>
          <w:p w14:paraId="21B8A68D" w14:textId="3B4E442E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Use Case Exist</w:t>
            </w:r>
          </w:p>
        </w:tc>
      </w:tr>
      <w:tr w:rsidR="002E1CA2" w:rsidRPr="009D5E7D" w14:paraId="1008E0B6" w14:textId="77777777" w:rsidTr="00F84AD3">
        <w:trPr>
          <w:trHeight w:val="1073"/>
        </w:trPr>
        <w:tc>
          <w:tcPr>
            <w:tcW w:w="1178" w:type="pct"/>
          </w:tcPr>
          <w:p w14:paraId="234F54B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572CC00" w14:textId="2D08C42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30B6A937" w14:textId="3FAC6D5C" w:rsidR="002E1CA2" w:rsidRDefault="002E1CA2"/>
    <w:p w14:paraId="54EC49BF" w14:textId="07D610BD" w:rsidR="002E1CA2" w:rsidRDefault="002E1CA2"/>
    <w:p w14:paraId="3A4CC8CD" w14:textId="2EC02568" w:rsidR="002E1CA2" w:rsidRDefault="002E1CA2"/>
    <w:p w14:paraId="1C67E4D2" w14:textId="58C1FE31" w:rsidR="002E1CA2" w:rsidRDefault="002E1CA2"/>
    <w:p w14:paraId="25417698" w14:textId="5B6F620F" w:rsidR="002E1CA2" w:rsidRDefault="002E1CA2"/>
    <w:p w14:paraId="5B11C62B" w14:textId="53EC4EF7" w:rsidR="002E1CA2" w:rsidRDefault="002E1CA2"/>
    <w:p w14:paraId="2B9E306D" w14:textId="445AF180" w:rsidR="002E1CA2" w:rsidRDefault="002E1CA2"/>
    <w:p w14:paraId="6FEF9EB4" w14:textId="77777777" w:rsidR="006A676A" w:rsidRDefault="006A676A"/>
    <w:p w14:paraId="1D7E751A" w14:textId="175F2503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20E2EEF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96C5AF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CEB7B37" w14:textId="5CD19DA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331384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CF6F2B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8CA4705" w14:textId="2E737C2A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Order Items</w:t>
            </w:r>
          </w:p>
        </w:tc>
      </w:tr>
      <w:tr w:rsidR="002E1CA2" w:rsidRPr="009D5E7D" w14:paraId="4275A873" w14:textId="77777777" w:rsidTr="00F84AD3">
        <w:trPr>
          <w:trHeight w:val="269"/>
        </w:trPr>
        <w:tc>
          <w:tcPr>
            <w:tcW w:w="1178" w:type="pct"/>
          </w:tcPr>
          <w:p w14:paraId="0EC65C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AC92A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689F19D" w14:textId="77777777" w:rsidTr="00F84AD3">
        <w:trPr>
          <w:trHeight w:val="260"/>
        </w:trPr>
        <w:tc>
          <w:tcPr>
            <w:tcW w:w="1178" w:type="pct"/>
          </w:tcPr>
          <w:p w14:paraId="36CC19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F038ECB" w14:textId="2B088FE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08B1D126" w14:textId="77777777" w:rsidTr="00F84AD3">
        <w:trPr>
          <w:trHeight w:val="308"/>
        </w:trPr>
        <w:tc>
          <w:tcPr>
            <w:tcW w:w="1178" w:type="pct"/>
          </w:tcPr>
          <w:p w14:paraId="0506F5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6F74F80" w14:textId="3FCC0DF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>the customer orders the item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502DB15" w14:textId="77777777" w:rsidTr="00F84AD3">
        <w:trPr>
          <w:trHeight w:val="341"/>
        </w:trPr>
        <w:tc>
          <w:tcPr>
            <w:tcW w:w="1178" w:type="pct"/>
          </w:tcPr>
          <w:p w14:paraId="28B144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3A8FD1C" w14:textId="51E45635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2</w:t>
            </w:r>
          </w:p>
        </w:tc>
      </w:tr>
      <w:tr w:rsidR="002E1CA2" w:rsidRPr="009D5E7D" w14:paraId="0EFAF681" w14:textId="77777777" w:rsidTr="00F84AD3">
        <w:trPr>
          <w:trHeight w:val="332"/>
        </w:trPr>
        <w:tc>
          <w:tcPr>
            <w:tcW w:w="1178" w:type="pct"/>
          </w:tcPr>
          <w:p w14:paraId="099BB28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51C0510" w14:textId="6834C98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 xml:space="preserve"> The Actor can complete ordering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661A7C4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CCF757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DDA8F2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B2B01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0B5A3C5" w14:textId="77777777" w:rsidTr="00F84AD3">
        <w:trPr>
          <w:trHeight w:val="1755"/>
        </w:trPr>
        <w:tc>
          <w:tcPr>
            <w:tcW w:w="1178" w:type="pct"/>
            <w:vMerge/>
          </w:tcPr>
          <w:p w14:paraId="211DCD4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73D37A0" w14:textId="77777777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click “Add to Cart” button </w:t>
            </w:r>
          </w:p>
          <w:p w14:paraId="3880B5D2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clicks the “View Cart” button.</w:t>
            </w:r>
          </w:p>
          <w:p w14:paraId="636F7FD8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Actor clicks the “Checkout Order” button to check out the cart items.</w:t>
            </w:r>
          </w:p>
          <w:p w14:paraId="7C66DE02" w14:textId="099A5B79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User enter Frist Name, Last Name, Phone, Address Line 1, Address Line 2, City, Province, and ZIP and clicks “Pay Your Order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74E9A44" w14:textId="7507A6EF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message “Item Add to Cart” and display “View Cart” button.</w:t>
            </w:r>
          </w:p>
          <w:p w14:paraId="35A9CD90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to the cart page and show the cart items.</w:t>
            </w:r>
          </w:p>
          <w:p w14:paraId="4313A919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Calculate Cart Totals</w:t>
            </w:r>
          </w:p>
          <w:p w14:paraId="7F4C11EE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System Prompt a form to enter the delivery details.</w:t>
            </w:r>
          </w:p>
          <w:p w14:paraId="331B5078" w14:textId="6C7A5E78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validates the user fields and navigates to the payment page.</w:t>
            </w:r>
          </w:p>
          <w:p w14:paraId="0F40B6E8" w14:textId="309554F6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 </w:t>
            </w:r>
          </w:p>
        </w:tc>
      </w:tr>
      <w:tr w:rsidR="002E1CA2" w:rsidRPr="009D5E7D" w14:paraId="665D4E4E" w14:textId="77777777" w:rsidTr="00F84AD3">
        <w:trPr>
          <w:trHeight w:val="1073"/>
        </w:trPr>
        <w:tc>
          <w:tcPr>
            <w:tcW w:w="1178" w:type="pct"/>
          </w:tcPr>
          <w:p w14:paraId="13588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4625CD0" w14:textId="107FF741" w:rsidR="006A676A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1</w:t>
            </w:r>
            <w:r w:rsidRPr="004D050F">
              <w:rPr>
                <w:rFonts w:ascii="Times New Roman" w:hAnsi="Times New Roman"/>
                <w:szCs w:val="24"/>
              </w:rPr>
              <w:t xml:space="preserve"> If user details are already </w:t>
            </w:r>
            <w:r>
              <w:rPr>
                <w:rFonts w:ascii="Times New Roman" w:hAnsi="Times New Roman"/>
                <w:szCs w:val="24"/>
              </w:rPr>
              <w:t xml:space="preserve">logged </w:t>
            </w:r>
            <w:r w:rsidRPr="004D050F">
              <w:rPr>
                <w:rFonts w:ascii="Times New Roman" w:hAnsi="Times New Roman"/>
                <w:szCs w:val="24"/>
              </w:rPr>
              <w:t>in the system display</w:t>
            </w:r>
            <w:r>
              <w:rPr>
                <w:rFonts w:ascii="Times New Roman" w:hAnsi="Times New Roman"/>
                <w:szCs w:val="24"/>
              </w:rPr>
              <w:t xml:space="preserve"> “Frist Name, Last Name, Phone, Address Line 1, Address Line 2, City, Province, and ZIP”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1A9AC779" w14:textId="52C96CDE" w:rsidR="006A676A" w:rsidRPr="004D050F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 xml:space="preserve">.1 If the system detects recommended fields are not filled system display “This field is mandatory” and returns to step </w:t>
            </w:r>
            <w:r>
              <w:rPr>
                <w:rFonts w:ascii="Times New Roman" w:hAnsi="Times New Roman"/>
                <w:szCs w:val="24"/>
              </w:rPr>
              <w:t>8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4724B5BF" w14:textId="5B7C8364" w:rsidR="002E1CA2" w:rsidRPr="009D5E7D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>.2 System validates all fields are filled with the correct format. If not, the system displays necessary error messages.</w:t>
            </w:r>
          </w:p>
        </w:tc>
      </w:tr>
    </w:tbl>
    <w:p w14:paraId="381BB144" w14:textId="31FDFC77" w:rsidR="002E1CA2" w:rsidRDefault="002E1CA2"/>
    <w:p w14:paraId="77CB3C44" w14:textId="4AD3F124" w:rsidR="002E1CA2" w:rsidRDefault="002E1CA2"/>
    <w:p w14:paraId="3FD6D668" w14:textId="2FEC35F0" w:rsidR="002E1CA2" w:rsidRDefault="002E1CA2"/>
    <w:p w14:paraId="13DE1015" w14:textId="491BAB94" w:rsidR="002E1CA2" w:rsidRDefault="002E1CA2"/>
    <w:p w14:paraId="45921E36" w14:textId="119DE878" w:rsidR="002E1CA2" w:rsidRDefault="002E1CA2"/>
    <w:p w14:paraId="71EBF7D1" w14:textId="048EFDEC" w:rsidR="002E1CA2" w:rsidRDefault="002E1CA2"/>
    <w:p w14:paraId="7CAFF6E9" w14:textId="05A040FC" w:rsidR="002E1CA2" w:rsidRDefault="002E1CA2"/>
    <w:p w14:paraId="6FE9AC3B" w14:textId="7281457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4290355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3C5215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C9CB31E" w14:textId="528F418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67D86F8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15AB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F332326" w14:textId="35488CBB" w:rsidR="002E1CA2" w:rsidRPr="009D5E7D" w:rsidRDefault="00AC654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Payments</w:t>
            </w:r>
          </w:p>
        </w:tc>
      </w:tr>
      <w:tr w:rsidR="002E1CA2" w:rsidRPr="009D5E7D" w14:paraId="0F92EE37" w14:textId="77777777" w:rsidTr="00F84AD3">
        <w:trPr>
          <w:trHeight w:val="269"/>
        </w:trPr>
        <w:tc>
          <w:tcPr>
            <w:tcW w:w="1178" w:type="pct"/>
          </w:tcPr>
          <w:p w14:paraId="753B58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0B735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87C993F" w14:textId="77777777" w:rsidTr="00F84AD3">
        <w:trPr>
          <w:trHeight w:val="260"/>
        </w:trPr>
        <w:tc>
          <w:tcPr>
            <w:tcW w:w="1178" w:type="pct"/>
          </w:tcPr>
          <w:p w14:paraId="12C9689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3BDEEBD" w14:textId="782D8568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309C821D" w14:textId="77777777" w:rsidTr="00F84AD3">
        <w:trPr>
          <w:trHeight w:val="308"/>
        </w:trPr>
        <w:tc>
          <w:tcPr>
            <w:tcW w:w="1178" w:type="pct"/>
          </w:tcPr>
          <w:p w14:paraId="1F0FDA1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E2F1DF1" w14:textId="7DFCBFE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AC654A">
              <w:rPr>
                <w:rFonts w:ascii="Times New Roman" w:hAnsi="Times New Roman"/>
                <w:color w:val="000000"/>
                <w:szCs w:val="24"/>
              </w:rPr>
              <w:t>payment options for the custom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5BD11237" w14:textId="77777777" w:rsidTr="00F84AD3">
        <w:trPr>
          <w:trHeight w:val="341"/>
        </w:trPr>
        <w:tc>
          <w:tcPr>
            <w:tcW w:w="1178" w:type="pct"/>
          </w:tcPr>
          <w:p w14:paraId="7F386B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26EB2E0" w14:textId="2FF97EFD" w:rsidR="002E1CA2" w:rsidRPr="009D5E7D" w:rsidRDefault="00AC654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3</w:t>
            </w:r>
          </w:p>
        </w:tc>
      </w:tr>
      <w:tr w:rsidR="002E1CA2" w:rsidRPr="009D5E7D" w14:paraId="063E15A4" w14:textId="77777777" w:rsidTr="00F84AD3">
        <w:trPr>
          <w:trHeight w:val="332"/>
        </w:trPr>
        <w:tc>
          <w:tcPr>
            <w:tcW w:w="1178" w:type="pct"/>
          </w:tcPr>
          <w:p w14:paraId="7EB4B5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5B0446E" w14:textId="70BE1DA8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AC654A">
              <w:rPr>
                <w:rFonts w:ascii="Times New Roman" w:hAnsi="Times New Roman"/>
                <w:color w:val="000000"/>
                <w:szCs w:val="24"/>
              </w:rPr>
              <w:t>the customer can select the payment method to place the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19D069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16D0FA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A31D2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627E8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67019B1" w14:textId="77777777" w:rsidTr="00F84AD3">
        <w:trPr>
          <w:trHeight w:val="1755"/>
        </w:trPr>
        <w:tc>
          <w:tcPr>
            <w:tcW w:w="1178" w:type="pct"/>
            <w:vMerge/>
          </w:tcPr>
          <w:p w14:paraId="2011B6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7E45D6C" w14:textId="77777777" w:rsidR="002E1CA2" w:rsidRDefault="002117E0" w:rsidP="002117E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2117E0">
              <w:rPr>
                <w:rFonts w:ascii="Times New Roman" w:hAnsi="Times New Roman"/>
                <w:szCs w:val="24"/>
              </w:rPr>
              <w:t>User in payment page</w:t>
            </w:r>
          </w:p>
          <w:p w14:paraId="42FE6755" w14:textId="2B4CEF73" w:rsidR="002117E0" w:rsidRPr="002117E0" w:rsidRDefault="002117E0" w:rsidP="002117E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selects the payment options cash on delivery and clicks “Pay Now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B72AD3F" w14:textId="77777777" w:rsidR="002E1CA2" w:rsidRDefault="002117E0" w:rsidP="00AC654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otal payment and payment options.</w:t>
            </w:r>
          </w:p>
          <w:p w14:paraId="5C8070B1" w14:textId="184097C6" w:rsidR="002117E0" w:rsidRPr="00AC654A" w:rsidRDefault="002117E0" w:rsidP="00AC654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recode the payment method and redirect to thank you page.</w:t>
            </w:r>
          </w:p>
        </w:tc>
      </w:tr>
      <w:tr w:rsidR="002E1CA2" w:rsidRPr="009D5E7D" w14:paraId="5C4AD31A" w14:textId="77777777" w:rsidTr="00F84AD3">
        <w:trPr>
          <w:trHeight w:val="1073"/>
        </w:trPr>
        <w:tc>
          <w:tcPr>
            <w:tcW w:w="1178" w:type="pct"/>
          </w:tcPr>
          <w:p w14:paraId="559686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AAAFA23" w14:textId="2A617033" w:rsidR="002E1CA2" w:rsidRPr="009D5E7D" w:rsidRDefault="002117E0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 System Prompt All order details and payment method on thank you page.</w:t>
            </w:r>
          </w:p>
        </w:tc>
      </w:tr>
    </w:tbl>
    <w:p w14:paraId="64531E7A" w14:textId="1F49FA7B" w:rsidR="002E1CA2" w:rsidRDefault="002E1CA2"/>
    <w:p w14:paraId="741B0145" w14:textId="4B0CA3EF" w:rsidR="002E1CA2" w:rsidRDefault="002E1CA2"/>
    <w:p w14:paraId="3EF9E902" w14:textId="146CBBC2" w:rsidR="002E1CA2" w:rsidRDefault="002E1CA2"/>
    <w:p w14:paraId="2A6BC6A3" w14:textId="03B027CC" w:rsidR="002E1CA2" w:rsidRDefault="002E1CA2"/>
    <w:p w14:paraId="17F362A7" w14:textId="6F1C5437" w:rsidR="002E1CA2" w:rsidRDefault="002E1CA2"/>
    <w:p w14:paraId="2CD7C0FC" w14:textId="6C1358E3" w:rsidR="002E1CA2" w:rsidRDefault="002E1CA2"/>
    <w:p w14:paraId="3D45F866" w14:textId="5BEF63A2" w:rsidR="002E1CA2" w:rsidRDefault="002E1CA2"/>
    <w:p w14:paraId="09CE25DB" w14:textId="448EFA88" w:rsidR="002404FF" w:rsidRDefault="002404FF"/>
    <w:p w14:paraId="3C2E012F" w14:textId="4BF03061" w:rsidR="002404FF" w:rsidRDefault="002404FF"/>
    <w:p w14:paraId="587CDDF1" w14:textId="495B452F" w:rsidR="002404FF" w:rsidRDefault="002404FF"/>
    <w:p w14:paraId="4D7A05B9" w14:textId="77777777" w:rsidR="002404FF" w:rsidRDefault="002404F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26B3C6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B70BB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EC90FAD" w14:textId="479FA52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3A222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6F861F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D2AC1F" w14:textId="20119924" w:rsidR="002E1CA2" w:rsidRPr="009D5E7D" w:rsidRDefault="0017344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ash on Delivery</w:t>
            </w:r>
          </w:p>
        </w:tc>
      </w:tr>
      <w:tr w:rsidR="002E1CA2" w:rsidRPr="009D5E7D" w14:paraId="1E85AFFF" w14:textId="77777777" w:rsidTr="00F84AD3">
        <w:trPr>
          <w:trHeight w:val="269"/>
        </w:trPr>
        <w:tc>
          <w:tcPr>
            <w:tcW w:w="1178" w:type="pct"/>
          </w:tcPr>
          <w:p w14:paraId="4AB280A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CFF05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32C0BA" w14:textId="77777777" w:rsidTr="00F84AD3">
        <w:trPr>
          <w:trHeight w:val="260"/>
        </w:trPr>
        <w:tc>
          <w:tcPr>
            <w:tcW w:w="1178" w:type="pct"/>
          </w:tcPr>
          <w:p w14:paraId="09BD8A1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766DCD5" w14:textId="0980420A" w:rsidR="002E1CA2" w:rsidRPr="00E46010" w:rsidRDefault="0078688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, </w:t>
            </w:r>
            <w:r w:rsidR="002E1CA2"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5D7B4BAA" w14:textId="77777777" w:rsidTr="00F84AD3">
        <w:trPr>
          <w:trHeight w:val="308"/>
        </w:trPr>
        <w:tc>
          <w:tcPr>
            <w:tcW w:w="1178" w:type="pct"/>
          </w:tcPr>
          <w:p w14:paraId="4618883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62FA936" w14:textId="4718020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 xml:space="preserve">the 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>customer select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>ing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 xml:space="preserve"> pay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>men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>t method cash on delivery.</w:t>
            </w:r>
          </w:p>
        </w:tc>
      </w:tr>
      <w:tr w:rsidR="002E1CA2" w:rsidRPr="009D5E7D" w14:paraId="68A336AF" w14:textId="77777777" w:rsidTr="00F84AD3">
        <w:trPr>
          <w:trHeight w:val="341"/>
        </w:trPr>
        <w:tc>
          <w:tcPr>
            <w:tcW w:w="1178" w:type="pct"/>
          </w:tcPr>
          <w:p w14:paraId="5E12AA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D2F3F7C" w14:textId="6AFFD71E" w:rsidR="002E1CA2" w:rsidRPr="009D5E7D" w:rsidRDefault="0017344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4</w:t>
            </w:r>
          </w:p>
        </w:tc>
      </w:tr>
      <w:tr w:rsidR="002E1CA2" w:rsidRPr="009D5E7D" w14:paraId="6E3A736D" w14:textId="77777777" w:rsidTr="00F84AD3">
        <w:trPr>
          <w:trHeight w:val="332"/>
        </w:trPr>
        <w:tc>
          <w:tcPr>
            <w:tcW w:w="1178" w:type="pct"/>
          </w:tcPr>
          <w:p w14:paraId="5875D21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B0948CB" w14:textId="12FC71F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 xml:space="preserve">the customer can pay the order in cash on the delivery </w:t>
            </w:r>
            <w:r w:rsidR="0078688D" w:rsidRPr="0078688D">
              <w:rPr>
                <w:rFonts w:ascii="Times New Roman" w:hAnsi="Times New Roman"/>
                <w:color w:val="000000"/>
                <w:szCs w:val="24"/>
              </w:rPr>
              <w:t>mechanis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32E0BEF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36B1B1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EFA991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0FF5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B6CE9A" w14:textId="77777777" w:rsidTr="00F84AD3">
        <w:trPr>
          <w:trHeight w:val="1755"/>
        </w:trPr>
        <w:tc>
          <w:tcPr>
            <w:tcW w:w="1178" w:type="pct"/>
            <w:vMerge/>
          </w:tcPr>
          <w:p w14:paraId="7309F3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835EB1E" w14:textId="77777777" w:rsidR="002E1CA2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Customer select payment options cash on delivery clicks “Pay Now”.</w:t>
            </w:r>
          </w:p>
          <w:p w14:paraId="2D41BD17" w14:textId="77777777" w:rsid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 check new orders on the order page. </w:t>
            </w:r>
          </w:p>
          <w:p w14:paraId="40009432" w14:textId="402BF23B" w:rsidR="0078688D" w:rsidRP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 select individual order by clicking the “View Order”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1CEACFE" w14:textId="77777777" w:rsidR="002E1CA2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recode all payment details and shipping details of the customer.</w:t>
            </w:r>
          </w:p>
          <w:p w14:paraId="0DE22D2A" w14:textId="7BA939E6" w:rsid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prompt order table</w:t>
            </w:r>
            <w:r w:rsidR="002F1404">
              <w:rPr>
                <w:rFonts w:ascii="Times New Roman" w:hAnsi="Times New Roman"/>
                <w:szCs w:val="24"/>
              </w:rPr>
              <w:t>.</w:t>
            </w:r>
          </w:p>
          <w:p w14:paraId="76FE029A" w14:textId="5B00AA8F" w:rsidR="0078688D" w:rsidRP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prompts the individual order details including Frist Name, Last Name, Phone, Address Line 1, Address Line 2, City, Province, and ZIP Code.</w:t>
            </w:r>
          </w:p>
        </w:tc>
      </w:tr>
      <w:tr w:rsidR="002E1CA2" w:rsidRPr="009D5E7D" w14:paraId="0B2F3D74" w14:textId="77777777" w:rsidTr="00F84AD3">
        <w:trPr>
          <w:trHeight w:val="1073"/>
        </w:trPr>
        <w:tc>
          <w:tcPr>
            <w:tcW w:w="1178" w:type="pct"/>
          </w:tcPr>
          <w:p w14:paraId="452098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E91D1EE" w14:textId="5D7CACC2" w:rsidR="002E1CA2" w:rsidRPr="009D5E7D" w:rsidRDefault="002E1CA2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</w:tbl>
    <w:p w14:paraId="6A3F5A1B" w14:textId="195A3AA3" w:rsidR="002E1CA2" w:rsidRDefault="002E1CA2"/>
    <w:p w14:paraId="3588389C" w14:textId="45F097C1" w:rsidR="002E1CA2" w:rsidRDefault="002E1CA2"/>
    <w:p w14:paraId="39FAB436" w14:textId="61E04113" w:rsidR="002E1CA2" w:rsidRDefault="002E1CA2"/>
    <w:p w14:paraId="732D5E59" w14:textId="2E89847A" w:rsidR="002E1CA2" w:rsidRDefault="002E1CA2"/>
    <w:p w14:paraId="6CAC17CE" w14:textId="211A31B9" w:rsidR="002E1CA2" w:rsidRDefault="002E1CA2"/>
    <w:p w14:paraId="04F251AA" w14:textId="5F3396DC" w:rsidR="002E1CA2" w:rsidRDefault="002E1CA2"/>
    <w:p w14:paraId="592F674A" w14:textId="0A9A54E8" w:rsidR="002E1CA2" w:rsidRDefault="002E1CA2"/>
    <w:p w14:paraId="5DB805A5" w14:textId="77BD8213" w:rsidR="002E1CA2" w:rsidRDefault="002E1CA2"/>
    <w:p w14:paraId="3C340BC3" w14:textId="33B4113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E6EB38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06F69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D21A2C9" w14:textId="4806CAD2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1BCC453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7EA89A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BAFA14F" w14:textId="46EF1C31" w:rsidR="002E1CA2" w:rsidRPr="009D5E7D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Update </w:t>
            </w:r>
            <w:r>
              <w:rPr>
                <w:rFonts w:ascii="Times New Roman" w:hAnsi="Times New Roman"/>
                <w:szCs w:val="24"/>
              </w:rPr>
              <w:t>Cour</w:t>
            </w:r>
            <w:r>
              <w:rPr>
                <w:rFonts w:ascii="Times New Roman" w:hAnsi="Times New Roman"/>
                <w:szCs w:val="24"/>
              </w:rPr>
              <w:t>ier Details</w:t>
            </w:r>
          </w:p>
        </w:tc>
      </w:tr>
      <w:tr w:rsidR="002E1CA2" w:rsidRPr="009D5E7D" w14:paraId="65F55942" w14:textId="77777777" w:rsidTr="00F84AD3">
        <w:trPr>
          <w:trHeight w:val="269"/>
        </w:trPr>
        <w:tc>
          <w:tcPr>
            <w:tcW w:w="1178" w:type="pct"/>
          </w:tcPr>
          <w:p w14:paraId="0688300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1A6C58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790E70" w14:textId="77777777" w:rsidTr="00F84AD3">
        <w:trPr>
          <w:trHeight w:val="260"/>
        </w:trPr>
        <w:tc>
          <w:tcPr>
            <w:tcW w:w="1178" w:type="pct"/>
          </w:tcPr>
          <w:p w14:paraId="106E2B2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D7AE390" w14:textId="56FF08A0" w:rsidR="002E1CA2" w:rsidRPr="00E46010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0A82A0DF" w14:textId="77777777" w:rsidTr="00F84AD3">
        <w:trPr>
          <w:trHeight w:val="308"/>
        </w:trPr>
        <w:tc>
          <w:tcPr>
            <w:tcW w:w="1178" w:type="pct"/>
          </w:tcPr>
          <w:p w14:paraId="252BB3B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89AECFF" w14:textId="3C18D170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2F1404">
              <w:rPr>
                <w:rFonts w:ascii="Times New Roman" w:hAnsi="Times New Roman"/>
                <w:color w:val="000000"/>
                <w:szCs w:val="24"/>
              </w:rPr>
              <w:t>Shop Manager update the courier details of the individual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B8A33F8" w14:textId="77777777" w:rsidTr="00F84AD3">
        <w:trPr>
          <w:trHeight w:val="341"/>
        </w:trPr>
        <w:tc>
          <w:tcPr>
            <w:tcW w:w="1178" w:type="pct"/>
          </w:tcPr>
          <w:p w14:paraId="506241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46E6E4C" w14:textId="1947E3DE" w:rsidR="002E1CA2" w:rsidRPr="009D5E7D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5</w:t>
            </w:r>
          </w:p>
        </w:tc>
      </w:tr>
      <w:tr w:rsidR="002E1CA2" w:rsidRPr="009D5E7D" w14:paraId="1AF42637" w14:textId="77777777" w:rsidTr="00F84AD3">
        <w:trPr>
          <w:trHeight w:val="332"/>
        </w:trPr>
        <w:tc>
          <w:tcPr>
            <w:tcW w:w="1178" w:type="pct"/>
          </w:tcPr>
          <w:p w14:paraId="7FF8B38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30CBE7B" w14:textId="54B0705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2F1404">
              <w:rPr>
                <w:rFonts w:ascii="Times New Roman" w:hAnsi="Times New Roman"/>
                <w:color w:val="000000"/>
                <w:szCs w:val="24"/>
              </w:rPr>
              <w:t>Shop Manager can change the order status and the customer can view all the courier detail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618CB40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36AC1E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19EAFE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F5F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3118BDC" w14:textId="77777777" w:rsidTr="00F84AD3">
        <w:trPr>
          <w:trHeight w:val="1755"/>
        </w:trPr>
        <w:tc>
          <w:tcPr>
            <w:tcW w:w="1178" w:type="pct"/>
            <w:vMerge/>
          </w:tcPr>
          <w:p w14:paraId="6DE2A1A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1E5514E" w14:textId="63977846" w:rsidR="002E1CA2" w:rsidRPr="002F1404" w:rsidRDefault="002F1404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2F1404">
              <w:rPr>
                <w:rFonts w:ascii="Times New Roman" w:hAnsi="Times New Roman"/>
                <w:szCs w:val="24"/>
              </w:rPr>
              <w:t>Shop Manager in individual order page.</w:t>
            </w:r>
          </w:p>
          <w:p w14:paraId="7134769F" w14:textId="4F3EEA35" w:rsidR="002F1404" w:rsidRPr="002F1404" w:rsidRDefault="00C758EE" w:rsidP="002F1404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2F1404">
              <w:rPr>
                <w:rFonts w:ascii="Times New Roman" w:hAnsi="Times New Roman"/>
                <w:szCs w:val="24"/>
              </w:rPr>
              <w:t xml:space="preserve">. Shop Manager Update Courier Details including Courier Company Name, Tracking Number, and Tracking </w:t>
            </w:r>
            <w:proofErr w:type="spellStart"/>
            <w:r w:rsidR="002F1404">
              <w:rPr>
                <w:rFonts w:ascii="Times New Roman" w:hAnsi="Times New Roman"/>
                <w:szCs w:val="24"/>
              </w:rPr>
              <w:t>Url</w:t>
            </w:r>
            <w:proofErr w:type="spellEnd"/>
            <w:r w:rsidR="002F1404">
              <w:rPr>
                <w:rFonts w:ascii="Times New Roman" w:hAnsi="Times New Roman"/>
                <w:szCs w:val="24"/>
              </w:rPr>
              <w:t xml:space="preserve"> and Click the “Update Courier Details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5A484C8" w14:textId="2FB9941A" w:rsidR="002E1CA2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2F1404">
              <w:rPr>
                <w:rFonts w:ascii="Times New Roman" w:hAnsi="Times New Roman"/>
                <w:szCs w:val="24"/>
              </w:rPr>
              <w:t xml:space="preserve">. </w:t>
            </w:r>
            <w:r w:rsidR="002F1404" w:rsidRPr="002F1404">
              <w:rPr>
                <w:rFonts w:ascii="Times New Roman" w:hAnsi="Times New Roman"/>
                <w:szCs w:val="24"/>
              </w:rPr>
              <w:t>The system prompts the order details including shipping details.</w:t>
            </w:r>
          </w:p>
          <w:p w14:paraId="2D795B6C" w14:textId="6E3B5E3F" w:rsid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  <w:r w:rsidR="002F1404">
              <w:rPr>
                <w:rFonts w:ascii="Times New Roman" w:hAnsi="Times New Roman"/>
                <w:szCs w:val="24"/>
              </w:rPr>
              <w:t xml:space="preserve"> System validates the fields</w:t>
            </w:r>
          </w:p>
          <w:p w14:paraId="193EDF04" w14:textId="044D05D4" w:rsid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2F1404">
              <w:rPr>
                <w:rFonts w:ascii="Times New Roman" w:hAnsi="Times New Roman"/>
                <w:szCs w:val="24"/>
              </w:rPr>
              <w:t>. System Display massage the “Courier Details Update”.</w:t>
            </w:r>
          </w:p>
          <w:p w14:paraId="15B74653" w14:textId="0C3B78B5" w:rsidR="002F1404" w:rsidRP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F1404">
              <w:rPr>
                <w:rFonts w:ascii="Times New Roman" w:hAnsi="Times New Roman"/>
                <w:szCs w:val="24"/>
              </w:rPr>
              <w:t>. Use Case exist</w:t>
            </w:r>
            <w:r>
              <w:rPr>
                <w:rFonts w:ascii="Times New Roman" w:hAnsi="Times New Roman"/>
                <w:szCs w:val="24"/>
              </w:rPr>
              <w:t>s</w:t>
            </w:r>
            <w:r w:rsidR="002F1404"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2509BC22" w14:textId="77777777" w:rsidTr="00F84AD3">
        <w:trPr>
          <w:trHeight w:val="1073"/>
        </w:trPr>
        <w:tc>
          <w:tcPr>
            <w:tcW w:w="1178" w:type="pct"/>
          </w:tcPr>
          <w:p w14:paraId="432F49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814E7B5" w14:textId="479EBA85" w:rsidR="002E1CA2" w:rsidRPr="009D5E7D" w:rsidRDefault="00C758EE" w:rsidP="00C758E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C758EE">
              <w:rPr>
                <w:rFonts w:ascii="Times New Roman" w:hAnsi="Times New Roman"/>
                <w:szCs w:val="24"/>
              </w:rPr>
              <w:t>System validates all fields are filled with the correct format. If not, the system displays necessary error messages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1E05D2A9" w14:textId="26253395" w:rsidR="002E1CA2" w:rsidRDefault="002E1CA2"/>
    <w:p w14:paraId="7C38AAA0" w14:textId="24F6B19D" w:rsidR="002E1CA2" w:rsidRDefault="002E1CA2"/>
    <w:p w14:paraId="2708A6AF" w14:textId="11EF4877" w:rsidR="002E1CA2" w:rsidRDefault="002E1CA2"/>
    <w:p w14:paraId="23BBBC3F" w14:textId="74318D82" w:rsidR="002E1CA2" w:rsidRDefault="002E1CA2"/>
    <w:p w14:paraId="2C0E9F27" w14:textId="47FC5670" w:rsidR="002E1CA2" w:rsidRDefault="002E1CA2"/>
    <w:p w14:paraId="368CD42A" w14:textId="53B4220D" w:rsidR="002E1CA2" w:rsidRDefault="002E1CA2"/>
    <w:p w14:paraId="408B41E9" w14:textId="396C64C8" w:rsidR="002E1CA2" w:rsidRDefault="002E1CA2"/>
    <w:p w14:paraId="0E631E08" w14:textId="0B83D66D" w:rsidR="002E1CA2" w:rsidRDefault="002E1CA2"/>
    <w:p w14:paraId="5BC5CBF1" w14:textId="4E2DCD2B" w:rsidR="002E1CA2" w:rsidRDefault="002E1CA2"/>
    <w:p w14:paraId="4E24C4AF" w14:textId="739A542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D135DF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58832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506B325" w14:textId="7DEEAA43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6D8EC2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B08D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C34B849" w14:textId="6A0E3256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Courier Details</w:t>
            </w:r>
          </w:p>
        </w:tc>
      </w:tr>
      <w:tr w:rsidR="002E1CA2" w:rsidRPr="009D5E7D" w14:paraId="079FBDC7" w14:textId="77777777" w:rsidTr="00F84AD3">
        <w:trPr>
          <w:trHeight w:val="269"/>
        </w:trPr>
        <w:tc>
          <w:tcPr>
            <w:tcW w:w="1178" w:type="pct"/>
          </w:tcPr>
          <w:p w14:paraId="18BFFE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8802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CFF6507" w14:textId="77777777" w:rsidTr="00F84AD3">
        <w:trPr>
          <w:trHeight w:val="260"/>
        </w:trPr>
        <w:tc>
          <w:tcPr>
            <w:tcW w:w="1178" w:type="pct"/>
          </w:tcPr>
          <w:p w14:paraId="164043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572A5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3E07E1F" w14:textId="77777777" w:rsidTr="00F84AD3">
        <w:trPr>
          <w:trHeight w:val="308"/>
        </w:trPr>
        <w:tc>
          <w:tcPr>
            <w:tcW w:w="1178" w:type="pct"/>
          </w:tcPr>
          <w:p w14:paraId="2CD3A43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E4EE62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55C3BB" w14:textId="77777777" w:rsidTr="00F84AD3">
        <w:trPr>
          <w:trHeight w:val="341"/>
        </w:trPr>
        <w:tc>
          <w:tcPr>
            <w:tcW w:w="1178" w:type="pct"/>
          </w:tcPr>
          <w:p w14:paraId="16535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5AB2FC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BF7288F" w14:textId="77777777" w:rsidTr="00F84AD3">
        <w:trPr>
          <w:trHeight w:val="332"/>
        </w:trPr>
        <w:tc>
          <w:tcPr>
            <w:tcW w:w="1178" w:type="pct"/>
          </w:tcPr>
          <w:p w14:paraId="6C42CB3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97B584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40456E6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3DBE4B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5E146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4BFBB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6404B3" w14:textId="77777777" w:rsidTr="00F84AD3">
        <w:trPr>
          <w:trHeight w:val="1755"/>
        </w:trPr>
        <w:tc>
          <w:tcPr>
            <w:tcW w:w="1178" w:type="pct"/>
            <w:vMerge/>
          </w:tcPr>
          <w:p w14:paraId="45869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67444A5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57A63E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35684D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32ADE8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8465E8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EA5DC5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C034B14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3002A79D" w14:textId="77777777" w:rsidTr="00F84AD3">
        <w:trPr>
          <w:trHeight w:val="1073"/>
        </w:trPr>
        <w:tc>
          <w:tcPr>
            <w:tcW w:w="1178" w:type="pct"/>
          </w:tcPr>
          <w:p w14:paraId="291516F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91F476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9B2933" w14:textId="747156A5" w:rsidR="002E1CA2" w:rsidRDefault="002E1CA2"/>
    <w:p w14:paraId="3B15F825" w14:textId="54DD7530" w:rsidR="002E1CA2" w:rsidRDefault="002E1CA2"/>
    <w:p w14:paraId="4EE592CB" w14:textId="583D6636" w:rsidR="002E1CA2" w:rsidRDefault="002E1CA2"/>
    <w:p w14:paraId="4687181C" w14:textId="47B4B2A1" w:rsidR="002E1CA2" w:rsidRDefault="002E1CA2"/>
    <w:p w14:paraId="7A3596C3" w14:textId="74E5B398" w:rsidR="002E1CA2" w:rsidRDefault="002E1CA2"/>
    <w:p w14:paraId="2B27B8B2" w14:textId="2DE53C7D" w:rsidR="002E1CA2" w:rsidRDefault="002E1CA2"/>
    <w:p w14:paraId="4E4E4740" w14:textId="2C1032CD" w:rsidR="002E1CA2" w:rsidRDefault="002E1CA2"/>
    <w:p w14:paraId="0479A011" w14:textId="48FE6B7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8218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23A4C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19E11E6" w14:textId="69EE819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C7F48F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B871D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6F3A7F6" w14:textId="2FBB724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 for PC builder</w:t>
            </w:r>
          </w:p>
        </w:tc>
      </w:tr>
      <w:tr w:rsidR="002E1CA2" w:rsidRPr="009D5E7D" w14:paraId="1F9CFA4E" w14:textId="77777777" w:rsidTr="00F84AD3">
        <w:trPr>
          <w:trHeight w:val="269"/>
        </w:trPr>
        <w:tc>
          <w:tcPr>
            <w:tcW w:w="1178" w:type="pct"/>
          </w:tcPr>
          <w:p w14:paraId="7A1EA88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533645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46BB5E" w14:textId="77777777" w:rsidTr="00F84AD3">
        <w:trPr>
          <w:trHeight w:val="260"/>
        </w:trPr>
        <w:tc>
          <w:tcPr>
            <w:tcW w:w="1178" w:type="pct"/>
          </w:tcPr>
          <w:p w14:paraId="643B4B9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1D0B8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34F9457" w14:textId="77777777" w:rsidTr="00F84AD3">
        <w:trPr>
          <w:trHeight w:val="308"/>
        </w:trPr>
        <w:tc>
          <w:tcPr>
            <w:tcW w:w="1178" w:type="pct"/>
          </w:tcPr>
          <w:p w14:paraId="678EF3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226BD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1DEBD4B" w14:textId="77777777" w:rsidTr="00F84AD3">
        <w:trPr>
          <w:trHeight w:val="341"/>
        </w:trPr>
        <w:tc>
          <w:tcPr>
            <w:tcW w:w="1178" w:type="pct"/>
          </w:tcPr>
          <w:p w14:paraId="2EFAB6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33B37F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50933C63" w14:textId="77777777" w:rsidTr="00F84AD3">
        <w:trPr>
          <w:trHeight w:val="332"/>
        </w:trPr>
        <w:tc>
          <w:tcPr>
            <w:tcW w:w="1178" w:type="pct"/>
          </w:tcPr>
          <w:p w14:paraId="0910D9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67FD17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78FA52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B8075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A232AA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745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51B0627" w14:textId="77777777" w:rsidTr="00F84AD3">
        <w:trPr>
          <w:trHeight w:val="1755"/>
        </w:trPr>
        <w:tc>
          <w:tcPr>
            <w:tcW w:w="1178" w:type="pct"/>
            <w:vMerge/>
          </w:tcPr>
          <w:p w14:paraId="5CC0EA2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FE360D6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106D1F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DB139C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3038E93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A814A4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D0BA4C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2BDC427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5EDB0A0" w14:textId="77777777" w:rsidTr="00F84AD3">
        <w:trPr>
          <w:trHeight w:val="1073"/>
        </w:trPr>
        <w:tc>
          <w:tcPr>
            <w:tcW w:w="1178" w:type="pct"/>
          </w:tcPr>
          <w:p w14:paraId="18C7D4E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540118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36E86E8" w14:textId="5FF8BA17" w:rsidR="002E1CA2" w:rsidRDefault="002E1CA2"/>
    <w:p w14:paraId="6407F1E6" w14:textId="1FD7F3D3" w:rsidR="002E1CA2" w:rsidRDefault="002E1CA2"/>
    <w:p w14:paraId="3AB1B560" w14:textId="4E8807E7" w:rsidR="002E1CA2" w:rsidRDefault="002E1CA2"/>
    <w:p w14:paraId="53A41590" w14:textId="58DC1DB0" w:rsidR="002E1CA2" w:rsidRDefault="002E1CA2"/>
    <w:p w14:paraId="0F6BC3C1" w14:textId="34417C4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E9CD10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C58941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D3753F6" w14:textId="52ED05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9</w:t>
            </w:r>
          </w:p>
        </w:tc>
      </w:tr>
      <w:tr w:rsidR="002E1CA2" w:rsidRPr="009D5E7D" w14:paraId="1A0ED6F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0B7F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2E58BA" w14:textId="39EAE325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enerate Invoice for Selected Items</w:t>
            </w:r>
          </w:p>
        </w:tc>
      </w:tr>
      <w:tr w:rsidR="002E1CA2" w:rsidRPr="009D5E7D" w14:paraId="6CF4B03C" w14:textId="77777777" w:rsidTr="00F84AD3">
        <w:trPr>
          <w:trHeight w:val="269"/>
        </w:trPr>
        <w:tc>
          <w:tcPr>
            <w:tcW w:w="1178" w:type="pct"/>
          </w:tcPr>
          <w:p w14:paraId="4658FA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5E7C9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90B8E2" w14:textId="77777777" w:rsidTr="00F84AD3">
        <w:trPr>
          <w:trHeight w:val="260"/>
        </w:trPr>
        <w:tc>
          <w:tcPr>
            <w:tcW w:w="1178" w:type="pct"/>
          </w:tcPr>
          <w:p w14:paraId="0219E0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5BE3F5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B7C73A3" w14:textId="77777777" w:rsidTr="00F84AD3">
        <w:trPr>
          <w:trHeight w:val="308"/>
        </w:trPr>
        <w:tc>
          <w:tcPr>
            <w:tcW w:w="1178" w:type="pct"/>
          </w:tcPr>
          <w:p w14:paraId="7111A37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Description</w:t>
            </w:r>
          </w:p>
        </w:tc>
        <w:tc>
          <w:tcPr>
            <w:tcW w:w="3822" w:type="pct"/>
            <w:gridSpan w:val="2"/>
          </w:tcPr>
          <w:p w14:paraId="4CBA207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AAFB9E7" w14:textId="77777777" w:rsidTr="00F84AD3">
        <w:trPr>
          <w:trHeight w:val="341"/>
        </w:trPr>
        <w:tc>
          <w:tcPr>
            <w:tcW w:w="1178" w:type="pct"/>
          </w:tcPr>
          <w:p w14:paraId="106CF81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F76C6A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1DAC60" w14:textId="77777777" w:rsidTr="00F84AD3">
        <w:trPr>
          <w:trHeight w:val="332"/>
        </w:trPr>
        <w:tc>
          <w:tcPr>
            <w:tcW w:w="1178" w:type="pct"/>
          </w:tcPr>
          <w:p w14:paraId="527BA67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ADEB0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F8BCA6C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86ADA6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64A9B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DD25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F99D04F" w14:textId="77777777" w:rsidTr="00F84AD3">
        <w:trPr>
          <w:trHeight w:val="1755"/>
        </w:trPr>
        <w:tc>
          <w:tcPr>
            <w:tcW w:w="1178" w:type="pct"/>
            <w:vMerge/>
          </w:tcPr>
          <w:p w14:paraId="20E151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EF2F651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9E0879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5BFC4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8F12868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6A805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6F587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69F2F1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1B95454" w14:textId="77777777" w:rsidTr="00F84AD3">
        <w:trPr>
          <w:trHeight w:val="1073"/>
        </w:trPr>
        <w:tc>
          <w:tcPr>
            <w:tcW w:w="1178" w:type="pct"/>
          </w:tcPr>
          <w:p w14:paraId="3AD9287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7F3095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F49C6B3" w14:textId="3A4D9493" w:rsidR="002E1CA2" w:rsidRDefault="002E1CA2"/>
    <w:p w14:paraId="4D49A1F2" w14:textId="1CD692E3" w:rsidR="002E1CA2" w:rsidRDefault="002E1CA2"/>
    <w:p w14:paraId="6ECDDD5D" w14:textId="6AB21CE3" w:rsidR="002E1CA2" w:rsidRDefault="002E1CA2"/>
    <w:p w14:paraId="4E0B2414" w14:textId="1C73F786" w:rsidR="002E1CA2" w:rsidRDefault="002E1CA2"/>
    <w:p w14:paraId="27EB8482" w14:textId="114724E1" w:rsidR="002E1CA2" w:rsidRDefault="002E1CA2"/>
    <w:p w14:paraId="715E814F" w14:textId="5193AF08" w:rsidR="002E1CA2" w:rsidRDefault="002E1CA2"/>
    <w:p w14:paraId="29AE9F26" w14:textId="2B1C3518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0F6059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76E10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483D7AD" w14:textId="789E48E5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0</w:t>
            </w:r>
          </w:p>
        </w:tc>
      </w:tr>
      <w:tr w:rsidR="002E1CA2" w:rsidRPr="009D5E7D" w14:paraId="3FB3147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40D0C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4697916E" w14:textId="4C2CC69C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Make </w:t>
            </w:r>
            <w:r w:rsidR="00D912DE">
              <w:rPr>
                <w:rFonts w:ascii="Times New Roman" w:hAnsi="Times New Roman"/>
                <w:szCs w:val="24"/>
              </w:rPr>
              <w:t>Appointment</w:t>
            </w:r>
            <w:r>
              <w:rPr>
                <w:rFonts w:ascii="Times New Roman" w:hAnsi="Times New Roman"/>
                <w:szCs w:val="24"/>
              </w:rPr>
              <w:t xml:space="preserve"> for Claim Warranty</w:t>
            </w:r>
          </w:p>
        </w:tc>
      </w:tr>
      <w:tr w:rsidR="002E1CA2" w:rsidRPr="009D5E7D" w14:paraId="642D6174" w14:textId="77777777" w:rsidTr="00F84AD3">
        <w:trPr>
          <w:trHeight w:val="269"/>
        </w:trPr>
        <w:tc>
          <w:tcPr>
            <w:tcW w:w="1178" w:type="pct"/>
          </w:tcPr>
          <w:p w14:paraId="5425A59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34FB70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3702B8" w14:textId="77777777" w:rsidTr="00F84AD3">
        <w:trPr>
          <w:trHeight w:val="260"/>
        </w:trPr>
        <w:tc>
          <w:tcPr>
            <w:tcW w:w="1178" w:type="pct"/>
          </w:tcPr>
          <w:p w14:paraId="3C009E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EBFC6B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6CA654DC" w14:textId="77777777" w:rsidTr="00F84AD3">
        <w:trPr>
          <w:trHeight w:val="308"/>
        </w:trPr>
        <w:tc>
          <w:tcPr>
            <w:tcW w:w="1178" w:type="pct"/>
          </w:tcPr>
          <w:p w14:paraId="3F70152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Description</w:t>
            </w:r>
          </w:p>
        </w:tc>
        <w:tc>
          <w:tcPr>
            <w:tcW w:w="3822" w:type="pct"/>
            <w:gridSpan w:val="2"/>
          </w:tcPr>
          <w:p w14:paraId="49E8378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0116E0A8" w14:textId="77777777" w:rsidTr="00F84AD3">
        <w:trPr>
          <w:trHeight w:val="341"/>
        </w:trPr>
        <w:tc>
          <w:tcPr>
            <w:tcW w:w="1178" w:type="pct"/>
          </w:tcPr>
          <w:p w14:paraId="4412659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0CF70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0656DFE" w14:textId="77777777" w:rsidTr="00F84AD3">
        <w:trPr>
          <w:trHeight w:val="332"/>
        </w:trPr>
        <w:tc>
          <w:tcPr>
            <w:tcW w:w="1178" w:type="pct"/>
          </w:tcPr>
          <w:p w14:paraId="65B52E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2D7EB2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FA30854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E398AE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092B3C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06EC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58C17F5" w14:textId="77777777" w:rsidTr="00F84AD3">
        <w:trPr>
          <w:trHeight w:val="1755"/>
        </w:trPr>
        <w:tc>
          <w:tcPr>
            <w:tcW w:w="1178" w:type="pct"/>
            <w:vMerge/>
          </w:tcPr>
          <w:p w14:paraId="5C83629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76B3B03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27C3C65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1C9CF9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D0F4F8B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5F6B636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5D26E4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4DE0C55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C586DF8" w14:textId="77777777" w:rsidTr="00F84AD3">
        <w:trPr>
          <w:trHeight w:val="1073"/>
        </w:trPr>
        <w:tc>
          <w:tcPr>
            <w:tcW w:w="1178" w:type="pct"/>
          </w:tcPr>
          <w:p w14:paraId="5A7FEE3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8E38B0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42DADB6" w14:textId="4FE9CEA3" w:rsidR="002E1CA2" w:rsidRDefault="002E1CA2"/>
    <w:p w14:paraId="57A91CE7" w14:textId="0DC6B405" w:rsidR="002E1CA2" w:rsidRDefault="002E1CA2"/>
    <w:p w14:paraId="1AF4DF16" w14:textId="3F1F1C78" w:rsidR="002E1CA2" w:rsidRDefault="002E1CA2"/>
    <w:p w14:paraId="2793FA64" w14:textId="72F99D26" w:rsidR="002E1CA2" w:rsidRDefault="002E1CA2"/>
    <w:p w14:paraId="6D0EBE4D" w14:textId="69A787C8" w:rsidR="002E1CA2" w:rsidRDefault="002E1CA2"/>
    <w:p w14:paraId="5B10EE94" w14:textId="339D8553" w:rsidR="002E1CA2" w:rsidRDefault="002E1CA2"/>
    <w:p w14:paraId="3D1087A9" w14:textId="3E313550" w:rsidR="002E1CA2" w:rsidRDefault="002E1CA2"/>
    <w:p w14:paraId="00D70C84" w14:textId="5507DE3F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B6A495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72297C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24AF6B" w14:textId="4A44F80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07C5FFD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8CE5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34777A7" w14:textId="7925AEF9" w:rsidR="002E1CA2" w:rsidRPr="009D5E7D" w:rsidRDefault="00D912D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lam Warranty</w:t>
            </w:r>
          </w:p>
        </w:tc>
      </w:tr>
      <w:tr w:rsidR="002E1CA2" w:rsidRPr="009D5E7D" w14:paraId="45AFBA52" w14:textId="77777777" w:rsidTr="00F84AD3">
        <w:trPr>
          <w:trHeight w:val="269"/>
        </w:trPr>
        <w:tc>
          <w:tcPr>
            <w:tcW w:w="1178" w:type="pct"/>
          </w:tcPr>
          <w:p w14:paraId="51F56B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F2E7E4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265EF2" w14:textId="77777777" w:rsidTr="00F84AD3">
        <w:trPr>
          <w:trHeight w:val="260"/>
        </w:trPr>
        <w:tc>
          <w:tcPr>
            <w:tcW w:w="1178" w:type="pct"/>
          </w:tcPr>
          <w:p w14:paraId="018BA2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4EC73E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4888100" w14:textId="77777777" w:rsidTr="00F84AD3">
        <w:trPr>
          <w:trHeight w:val="308"/>
        </w:trPr>
        <w:tc>
          <w:tcPr>
            <w:tcW w:w="1178" w:type="pct"/>
          </w:tcPr>
          <w:p w14:paraId="011557E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Description</w:t>
            </w:r>
          </w:p>
        </w:tc>
        <w:tc>
          <w:tcPr>
            <w:tcW w:w="3822" w:type="pct"/>
            <w:gridSpan w:val="2"/>
          </w:tcPr>
          <w:p w14:paraId="2ADA520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3CA836B1" w14:textId="77777777" w:rsidTr="00F84AD3">
        <w:trPr>
          <w:trHeight w:val="341"/>
        </w:trPr>
        <w:tc>
          <w:tcPr>
            <w:tcW w:w="1178" w:type="pct"/>
          </w:tcPr>
          <w:p w14:paraId="53C9A86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A4ED0A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3BF6A675" w14:textId="77777777" w:rsidTr="00F84AD3">
        <w:trPr>
          <w:trHeight w:val="332"/>
        </w:trPr>
        <w:tc>
          <w:tcPr>
            <w:tcW w:w="1178" w:type="pct"/>
          </w:tcPr>
          <w:p w14:paraId="1C4706D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DDEDB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EA68A5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05CA9E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DEEBCC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C675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8B386D3" w14:textId="77777777" w:rsidTr="00F84AD3">
        <w:trPr>
          <w:trHeight w:val="1755"/>
        </w:trPr>
        <w:tc>
          <w:tcPr>
            <w:tcW w:w="1178" w:type="pct"/>
            <w:vMerge/>
          </w:tcPr>
          <w:p w14:paraId="76161BD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937316B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56FAAC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7F6F35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7E193FE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3F72CC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0C7D75EF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2208AC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22A2792B" w14:textId="77777777" w:rsidTr="00F84AD3">
        <w:trPr>
          <w:trHeight w:val="1073"/>
        </w:trPr>
        <w:tc>
          <w:tcPr>
            <w:tcW w:w="1178" w:type="pct"/>
          </w:tcPr>
          <w:p w14:paraId="4A482C6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DDC97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29E5FCDE" w14:textId="79381BE6" w:rsidR="002E1CA2" w:rsidRDefault="002E1CA2"/>
    <w:p w14:paraId="78934F72" w14:textId="465BC339" w:rsidR="00D912DE" w:rsidRDefault="00D912DE"/>
    <w:p w14:paraId="495D3075" w14:textId="1718CEAD" w:rsidR="00D912DE" w:rsidRDefault="00D912DE"/>
    <w:p w14:paraId="2DBD71FB" w14:textId="57CA6753" w:rsidR="00D912DE" w:rsidRDefault="00D912DE"/>
    <w:p w14:paraId="0AEABD63" w14:textId="1F2D7986" w:rsidR="00D912DE" w:rsidRDefault="00D912DE"/>
    <w:p w14:paraId="2E9BC1BA" w14:textId="2863D151" w:rsidR="00D912DE" w:rsidRDefault="00D912DE"/>
    <w:p w14:paraId="1861D49D" w14:textId="7C2649BF" w:rsidR="00D912DE" w:rsidRDefault="00D912DE"/>
    <w:p w14:paraId="63E825DC" w14:textId="5C016454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25D0427D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A912A3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E0D0D9F" w14:textId="0E523EA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2</w:t>
            </w:r>
          </w:p>
        </w:tc>
      </w:tr>
      <w:tr w:rsidR="00D912DE" w:rsidRPr="009D5E7D" w14:paraId="76A68ADF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9371F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0876E7D" w14:textId="7B5B001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Troubleshooting Questioner </w:t>
            </w:r>
          </w:p>
        </w:tc>
      </w:tr>
      <w:tr w:rsidR="00D912DE" w:rsidRPr="009D5E7D" w14:paraId="797D42C7" w14:textId="77777777" w:rsidTr="00B637A5">
        <w:trPr>
          <w:trHeight w:val="269"/>
        </w:trPr>
        <w:tc>
          <w:tcPr>
            <w:tcW w:w="1178" w:type="pct"/>
          </w:tcPr>
          <w:p w14:paraId="6E2A8891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0C610B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7C49520E" w14:textId="77777777" w:rsidTr="00B637A5">
        <w:trPr>
          <w:trHeight w:val="260"/>
        </w:trPr>
        <w:tc>
          <w:tcPr>
            <w:tcW w:w="1178" w:type="pct"/>
          </w:tcPr>
          <w:p w14:paraId="5577D2F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0E42AC2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0DC1BBC7" w14:textId="77777777" w:rsidTr="00B637A5">
        <w:trPr>
          <w:trHeight w:val="308"/>
        </w:trPr>
        <w:tc>
          <w:tcPr>
            <w:tcW w:w="1178" w:type="pct"/>
          </w:tcPr>
          <w:p w14:paraId="23DDCD6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Description</w:t>
            </w:r>
          </w:p>
        </w:tc>
        <w:tc>
          <w:tcPr>
            <w:tcW w:w="3822" w:type="pct"/>
            <w:gridSpan w:val="2"/>
          </w:tcPr>
          <w:p w14:paraId="0F1E0565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3CFA3F34" w14:textId="77777777" w:rsidTr="00B637A5">
        <w:trPr>
          <w:trHeight w:val="341"/>
        </w:trPr>
        <w:tc>
          <w:tcPr>
            <w:tcW w:w="1178" w:type="pct"/>
          </w:tcPr>
          <w:p w14:paraId="5C4D6ABA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1044C9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3030B5EC" w14:textId="77777777" w:rsidTr="00B637A5">
        <w:trPr>
          <w:trHeight w:val="332"/>
        </w:trPr>
        <w:tc>
          <w:tcPr>
            <w:tcW w:w="1178" w:type="pct"/>
          </w:tcPr>
          <w:p w14:paraId="6757704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07B2B16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6D6F493C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7BFEAC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89F08D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24236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5A129BF3" w14:textId="77777777" w:rsidTr="00B637A5">
        <w:trPr>
          <w:trHeight w:val="1755"/>
        </w:trPr>
        <w:tc>
          <w:tcPr>
            <w:tcW w:w="1178" w:type="pct"/>
            <w:vMerge/>
          </w:tcPr>
          <w:p w14:paraId="615977A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0515C33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C4AF26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32417BFC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53E38FB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F1CC523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DC37BEC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2F75ED05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6D430B71" w14:textId="77777777" w:rsidTr="00B637A5">
        <w:trPr>
          <w:trHeight w:val="1073"/>
        </w:trPr>
        <w:tc>
          <w:tcPr>
            <w:tcW w:w="1178" w:type="pct"/>
          </w:tcPr>
          <w:p w14:paraId="16F5AFE4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A6985E8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EA13C40" w14:textId="564F08FF" w:rsidR="00D912DE" w:rsidRDefault="00D912DE"/>
    <w:p w14:paraId="31190DC2" w14:textId="29318D44" w:rsidR="00D912DE" w:rsidRDefault="00D912DE"/>
    <w:p w14:paraId="6D052F9C" w14:textId="7B005F91" w:rsidR="00D912DE" w:rsidRDefault="00D912DE"/>
    <w:p w14:paraId="585F2D18" w14:textId="5651CF74" w:rsidR="00D912DE" w:rsidRDefault="00D912DE"/>
    <w:p w14:paraId="1B9077E6" w14:textId="10547578" w:rsidR="00D912DE" w:rsidRDefault="00D912DE"/>
    <w:p w14:paraId="132B37F1" w14:textId="7C0DC6A1" w:rsidR="00D912DE" w:rsidRDefault="00D912DE"/>
    <w:p w14:paraId="378A0387" w14:textId="44B62164" w:rsidR="00D912DE" w:rsidRDefault="00D912DE"/>
    <w:p w14:paraId="1A2BE0E2" w14:textId="205EF2A1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A58BB9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200488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FEBF66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2C33F346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20749B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D262A5D" w14:textId="0A4E071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Request Rapier Inspection </w:t>
            </w:r>
          </w:p>
        </w:tc>
      </w:tr>
      <w:tr w:rsidR="00D912DE" w:rsidRPr="009D5E7D" w14:paraId="4144A3D4" w14:textId="77777777" w:rsidTr="00B637A5">
        <w:trPr>
          <w:trHeight w:val="269"/>
        </w:trPr>
        <w:tc>
          <w:tcPr>
            <w:tcW w:w="1178" w:type="pct"/>
          </w:tcPr>
          <w:p w14:paraId="600894D3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4425F0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0F2238AD" w14:textId="77777777" w:rsidTr="00B637A5">
        <w:trPr>
          <w:trHeight w:val="260"/>
        </w:trPr>
        <w:tc>
          <w:tcPr>
            <w:tcW w:w="1178" w:type="pct"/>
          </w:tcPr>
          <w:p w14:paraId="014DC167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F01478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1B7CE983" w14:textId="77777777" w:rsidTr="00B637A5">
        <w:trPr>
          <w:trHeight w:val="308"/>
        </w:trPr>
        <w:tc>
          <w:tcPr>
            <w:tcW w:w="1178" w:type="pct"/>
          </w:tcPr>
          <w:p w14:paraId="2EE5050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Description</w:t>
            </w:r>
          </w:p>
        </w:tc>
        <w:tc>
          <w:tcPr>
            <w:tcW w:w="3822" w:type="pct"/>
            <w:gridSpan w:val="2"/>
          </w:tcPr>
          <w:p w14:paraId="22FE93E8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38D21A7D" w14:textId="77777777" w:rsidTr="00B637A5">
        <w:trPr>
          <w:trHeight w:val="341"/>
        </w:trPr>
        <w:tc>
          <w:tcPr>
            <w:tcW w:w="1178" w:type="pct"/>
          </w:tcPr>
          <w:p w14:paraId="2217079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88B088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69CAEA7C" w14:textId="77777777" w:rsidTr="00B637A5">
        <w:trPr>
          <w:trHeight w:val="332"/>
        </w:trPr>
        <w:tc>
          <w:tcPr>
            <w:tcW w:w="1178" w:type="pct"/>
          </w:tcPr>
          <w:p w14:paraId="6F4EF27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2B9B7B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5DDBAA14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2892778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16015AA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FE965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322C1C8E" w14:textId="77777777" w:rsidTr="00B637A5">
        <w:trPr>
          <w:trHeight w:val="1755"/>
        </w:trPr>
        <w:tc>
          <w:tcPr>
            <w:tcW w:w="1178" w:type="pct"/>
            <w:vMerge/>
          </w:tcPr>
          <w:p w14:paraId="4F18ACDD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0AC6DD6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71FE4C28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3BC9B2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59A3ACF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78CEDDC7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31F1F8B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C09E1E6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44DEA1E5" w14:textId="77777777" w:rsidTr="00B637A5">
        <w:trPr>
          <w:trHeight w:val="1073"/>
        </w:trPr>
        <w:tc>
          <w:tcPr>
            <w:tcW w:w="1178" w:type="pct"/>
          </w:tcPr>
          <w:p w14:paraId="615051E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163988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58ECAA0" w14:textId="3200A1E6" w:rsidR="00D912DE" w:rsidRDefault="00D912DE"/>
    <w:p w14:paraId="5D4FD3B6" w14:textId="5A79E12E" w:rsidR="00D912DE" w:rsidRDefault="00D912DE"/>
    <w:p w14:paraId="10C0896A" w14:textId="456469F8" w:rsidR="00D912DE" w:rsidRDefault="00D912DE"/>
    <w:p w14:paraId="38422D5B" w14:textId="5DD2C2DD" w:rsidR="00D912DE" w:rsidRDefault="00D912DE"/>
    <w:p w14:paraId="798A8B12" w14:textId="53063C3B" w:rsidR="00D912DE" w:rsidRDefault="00D912DE"/>
    <w:p w14:paraId="314185AA" w14:textId="39B1A99E" w:rsidR="00D912DE" w:rsidRDefault="00D912DE"/>
    <w:p w14:paraId="6FC4EA96" w14:textId="706874AD" w:rsidR="00D912DE" w:rsidRDefault="00D912DE"/>
    <w:p w14:paraId="7250F82C" w14:textId="274D9C68" w:rsidR="00D912DE" w:rsidRDefault="00D912DE"/>
    <w:p w14:paraId="67761553" w14:textId="381CFF4C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4580571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412ACAC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B77298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036BE468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98DDCC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E81C4E8" w14:textId="1498909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Troubleshoot Steps</w:t>
            </w:r>
          </w:p>
        </w:tc>
      </w:tr>
      <w:tr w:rsidR="00D912DE" w:rsidRPr="009D5E7D" w14:paraId="5A006992" w14:textId="77777777" w:rsidTr="00B637A5">
        <w:trPr>
          <w:trHeight w:val="269"/>
        </w:trPr>
        <w:tc>
          <w:tcPr>
            <w:tcW w:w="1178" w:type="pct"/>
          </w:tcPr>
          <w:p w14:paraId="5D26217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Priority</w:t>
            </w:r>
          </w:p>
        </w:tc>
        <w:tc>
          <w:tcPr>
            <w:tcW w:w="3822" w:type="pct"/>
            <w:gridSpan w:val="2"/>
          </w:tcPr>
          <w:p w14:paraId="1ADE376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125C25DF" w14:textId="77777777" w:rsidTr="00B637A5">
        <w:trPr>
          <w:trHeight w:val="260"/>
        </w:trPr>
        <w:tc>
          <w:tcPr>
            <w:tcW w:w="1178" w:type="pct"/>
          </w:tcPr>
          <w:p w14:paraId="5CDEE93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EA6DC3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0683F38C" w14:textId="77777777" w:rsidTr="00B637A5">
        <w:trPr>
          <w:trHeight w:val="308"/>
        </w:trPr>
        <w:tc>
          <w:tcPr>
            <w:tcW w:w="1178" w:type="pct"/>
          </w:tcPr>
          <w:p w14:paraId="74258C7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F8B854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7415C3DF" w14:textId="77777777" w:rsidTr="00B637A5">
        <w:trPr>
          <w:trHeight w:val="341"/>
        </w:trPr>
        <w:tc>
          <w:tcPr>
            <w:tcW w:w="1178" w:type="pct"/>
          </w:tcPr>
          <w:p w14:paraId="0F22E8A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944EBC5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57D8F24E" w14:textId="77777777" w:rsidTr="00B637A5">
        <w:trPr>
          <w:trHeight w:val="332"/>
        </w:trPr>
        <w:tc>
          <w:tcPr>
            <w:tcW w:w="1178" w:type="pct"/>
          </w:tcPr>
          <w:p w14:paraId="0208440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606A0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15DDA47B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38D4846F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BE977F5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ABBF7B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2620A0C7" w14:textId="77777777" w:rsidTr="00B637A5">
        <w:trPr>
          <w:trHeight w:val="1755"/>
        </w:trPr>
        <w:tc>
          <w:tcPr>
            <w:tcW w:w="1178" w:type="pct"/>
            <w:vMerge/>
          </w:tcPr>
          <w:p w14:paraId="72FBD18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1A1455D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2EED23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F040C4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95800BE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20216A18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CEFD1DE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752FF7F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16595FB6" w14:textId="77777777" w:rsidTr="00B637A5">
        <w:trPr>
          <w:trHeight w:val="1073"/>
        </w:trPr>
        <w:tc>
          <w:tcPr>
            <w:tcW w:w="1178" w:type="pct"/>
          </w:tcPr>
          <w:p w14:paraId="4CC4AC8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01AFC9A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B7AE0E6" w14:textId="65C423CA" w:rsidR="00D912DE" w:rsidRDefault="00D912DE"/>
    <w:p w14:paraId="309DDE77" w14:textId="336C4C27" w:rsidR="00D912DE" w:rsidRDefault="00D912DE"/>
    <w:p w14:paraId="5CB25499" w14:textId="40646905" w:rsidR="00D912DE" w:rsidRDefault="00D912DE"/>
    <w:p w14:paraId="671DACD2" w14:textId="787BE37B" w:rsidR="00D912DE" w:rsidRDefault="00D912DE"/>
    <w:p w14:paraId="43D2D4CD" w14:textId="0A3AA4B4" w:rsidR="00D912DE" w:rsidRDefault="00D912DE"/>
    <w:p w14:paraId="06CD33E8" w14:textId="094D0CB3" w:rsidR="00D912DE" w:rsidRDefault="00D912DE"/>
    <w:p w14:paraId="6BECD217" w14:textId="7744BCDB" w:rsidR="00D912DE" w:rsidRDefault="00D912DE"/>
    <w:p w14:paraId="230E0B2E" w14:textId="6CCFB3A8" w:rsidR="00D912DE" w:rsidRDefault="00D912DE"/>
    <w:p w14:paraId="772C2CF6" w14:textId="74C5E029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4816F75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CF270D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BDF670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2676D271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49DC09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F1EF51" w14:textId="3DDB5FC5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Items for Purchase</w:t>
            </w:r>
          </w:p>
        </w:tc>
      </w:tr>
      <w:tr w:rsidR="00D912DE" w:rsidRPr="009D5E7D" w14:paraId="20E582D0" w14:textId="77777777" w:rsidTr="00B637A5">
        <w:trPr>
          <w:trHeight w:val="269"/>
        </w:trPr>
        <w:tc>
          <w:tcPr>
            <w:tcW w:w="1178" w:type="pct"/>
          </w:tcPr>
          <w:p w14:paraId="3773EEA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596451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3998CD42" w14:textId="77777777" w:rsidTr="00B637A5">
        <w:trPr>
          <w:trHeight w:val="260"/>
        </w:trPr>
        <w:tc>
          <w:tcPr>
            <w:tcW w:w="1178" w:type="pct"/>
          </w:tcPr>
          <w:p w14:paraId="1FD817F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01D281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2402D293" w14:textId="77777777" w:rsidTr="00B637A5">
        <w:trPr>
          <w:trHeight w:val="308"/>
        </w:trPr>
        <w:tc>
          <w:tcPr>
            <w:tcW w:w="1178" w:type="pct"/>
          </w:tcPr>
          <w:p w14:paraId="360725F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B47FEB2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5F78628B" w14:textId="77777777" w:rsidTr="00B637A5">
        <w:trPr>
          <w:trHeight w:val="341"/>
        </w:trPr>
        <w:tc>
          <w:tcPr>
            <w:tcW w:w="1178" w:type="pct"/>
          </w:tcPr>
          <w:p w14:paraId="1B55181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88DC4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72D79D5A" w14:textId="77777777" w:rsidTr="00B637A5">
        <w:trPr>
          <w:trHeight w:val="332"/>
        </w:trPr>
        <w:tc>
          <w:tcPr>
            <w:tcW w:w="1178" w:type="pct"/>
          </w:tcPr>
          <w:p w14:paraId="28694FE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2B2FD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499DD28A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4BC79E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D9DAEF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4F2DD4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084C23AC" w14:textId="77777777" w:rsidTr="00B637A5">
        <w:trPr>
          <w:trHeight w:val="1755"/>
        </w:trPr>
        <w:tc>
          <w:tcPr>
            <w:tcW w:w="1178" w:type="pct"/>
            <w:vMerge/>
          </w:tcPr>
          <w:p w14:paraId="46A2DEA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143D945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2F325E6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5501CFE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190D716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6C98337E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5FC5413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C321493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5199D18D" w14:textId="77777777" w:rsidTr="00B637A5">
        <w:trPr>
          <w:trHeight w:val="1073"/>
        </w:trPr>
        <w:tc>
          <w:tcPr>
            <w:tcW w:w="1178" w:type="pct"/>
          </w:tcPr>
          <w:p w14:paraId="6C012FE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497E0D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6357C67" w14:textId="38AAF159" w:rsidR="00D912DE" w:rsidRDefault="00D912DE"/>
    <w:p w14:paraId="10F9A74C" w14:textId="5493B86B" w:rsidR="00D912DE" w:rsidRDefault="00D912DE"/>
    <w:p w14:paraId="38DA0639" w14:textId="77777777" w:rsidR="00D912DE" w:rsidRDefault="00D912DE"/>
    <w:sectPr w:rsidR="00D91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5309F"/>
    <w:multiLevelType w:val="hybridMultilevel"/>
    <w:tmpl w:val="5E3A33E2"/>
    <w:lvl w:ilvl="0" w:tplc="F7C603D4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" w15:restartNumberingAfterBreak="0">
    <w:nsid w:val="1C837B44"/>
    <w:multiLevelType w:val="hybridMultilevel"/>
    <w:tmpl w:val="46B2A58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6655C"/>
    <w:multiLevelType w:val="hybridMultilevel"/>
    <w:tmpl w:val="FBBE6DDA"/>
    <w:lvl w:ilvl="0" w:tplc="34E6D68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3" w15:restartNumberingAfterBreak="0">
    <w:nsid w:val="1DD476FB"/>
    <w:multiLevelType w:val="hybridMultilevel"/>
    <w:tmpl w:val="C69E1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A36527"/>
    <w:multiLevelType w:val="hybridMultilevel"/>
    <w:tmpl w:val="1012D598"/>
    <w:lvl w:ilvl="0" w:tplc="BF0EF2D8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5" w15:restartNumberingAfterBreak="0">
    <w:nsid w:val="27A23E5C"/>
    <w:multiLevelType w:val="hybridMultilevel"/>
    <w:tmpl w:val="347E5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E728A7"/>
    <w:multiLevelType w:val="hybridMultilevel"/>
    <w:tmpl w:val="121070E2"/>
    <w:lvl w:ilvl="0" w:tplc="698238D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7" w15:restartNumberingAfterBreak="0">
    <w:nsid w:val="49354721"/>
    <w:multiLevelType w:val="hybridMultilevel"/>
    <w:tmpl w:val="7DB29F34"/>
    <w:lvl w:ilvl="0" w:tplc="30D24BC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8" w15:restartNumberingAfterBreak="0">
    <w:nsid w:val="54B26872"/>
    <w:multiLevelType w:val="multilevel"/>
    <w:tmpl w:val="CF7C4B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591242EA"/>
    <w:multiLevelType w:val="hybridMultilevel"/>
    <w:tmpl w:val="F5BA9394"/>
    <w:lvl w:ilvl="0" w:tplc="EBC43E0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0" w15:restartNumberingAfterBreak="0">
    <w:nsid w:val="5D915B7D"/>
    <w:multiLevelType w:val="hybridMultilevel"/>
    <w:tmpl w:val="3BFCAB8C"/>
    <w:lvl w:ilvl="0" w:tplc="3E4C7E6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1" w15:restartNumberingAfterBreak="0">
    <w:nsid w:val="5F1A2F18"/>
    <w:multiLevelType w:val="hybridMultilevel"/>
    <w:tmpl w:val="95CE91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1105FB"/>
    <w:multiLevelType w:val="hybridMultilevel"/>
    <w:tmpl w:val="65B072F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963785"/>
    <w:multiLevelType w:val="hybridMultilevel"/>
    <w:tmpl w:val="EE7802C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6E697C"/>
    <w:multiLevelType w:val="hybridMultilevel"/>
    <w:tmpl w:val="856CDE6E"/>
    <w:lvl w:ilvl="0" w:tplc="C0D8C03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5" w15:restartNumberingAfterBreak="0">
    <w:nsid w:val="796202DD"/>
    <w:multiLevelType w:val="hybridMultilevel"/>
    <w:tmpl w:val="AC666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7D1460"/>
    <w:multiLevelType w:val="multilevel"/>
    <w:tmpl w:val="36B8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0" w:hanging="7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40" w:hanging="78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6"/>
  </w:num>
  <w:num w:numId="2">
    <w:abstractNumId w:val="8"/>
  </w:num>
  <w:num w:numId="3">
    <w:abstractNumId w:val="13"/>
  </w:num>
  <w:num w:numId="4">
    <w:abstractNumId w:val="11"/>
  </w:num>
  <w:num w:numId="5">
    <w:abstractNumId w:val="1"/>
  </w:num>
  <w:num w:numId="6">
    <w:abstractNumId w:val="12"/>
  </w:num>
  <w:num w:numId="7">
    <w:abstractNumId w:val="6"/>
  </w:num>
  <w:num w:numId="8">
    <w:abstractNumId w:val="4"/>
  </w:num>
  <w:num w:numId="9">
    <w:abstractNumId w:val="0"/>
  </w:num>
  <w:num w:numId="10">
    <w:abstractNumId w:val="5"/>
  </w:num>
  <w:num w:numId="11">
    <w:abstractNumId w:val="10"/>
  </w:num>
  <w:num w:numId="12">
    <w:abstractNumId w:val="9"/>
  </w:num>
  <w:num w:numId="13">
    <w:abstractNumId w:val="15"/>
  </w:num>
  <w:num w:numId="14">
    <w:abstractNumId w:val="7"/>
  </w:num>
  <w:num w:numId="15">
    <w:abstractNumId w:val="3"/>
  </w:num>
  <w:num w:numId="16">
    <w:abstractNumId w:val="2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AwNLAwMjAyMjVV0lEKTi0uzszPAykwrwUApzYIyCwAAAA="/>
  </w:docVars>
  <w:rsids>
    <w:rsidRoot w:val="00CE7AE3"/>
    <w:rsid w:val="00032951"/>
    <w:rsid w:val="00067419"/>
    <w:rsid w:val="0013037D"/>
    <w:rsid w:val="00161DF3"/>
    <w:rsid w:val="001701CF"/>
    <w:rsid w:val="0017344F"/>
    <w:rsid w:val="00202AAD"/>
    <w:rsid w:val="002117E0"/>
    <w:rsid w:val="00230853"/>
    <w:rsid w:val="002404FF"/>
    <w:rsid w:val="002E1CA2"/>
    <w:rsid w:val="002F1404"/>
    <w:rsid w:val="00383E71"/>
    <w:rsid w:val="004018BC"/>
    <w:rsid w:val="0040686C"/>
    <w:rsid w:val="0048329C"/>
    <w:rsid w:val="004D050F"/>
    <w:rsid w:val="005708AD"/>
    <w:rsid w:val="0059773D"/>
    <w:rsid w:val="00641F16"/>
    <w:rsid w:val="006467A2"/>
    <w:rsid w:val="00660C41"/>
    <w:rsid w:val="006A676A"/>
    <w:rsid w:val="006C0F90"/>
    <w:rsid w:val="00726EC3"/>
    <w:rsid w:val="007814D7"/>
    <w:rsid w:val="00783E73"/>
    <w:rsid w:val="0078688D"/>
    <w:rsid w:val="00892915"/>
    <w:rsid w:val="008A3E16"/>
    <w:rsid w:val="008B322A"/>
    <w:rsid w:val="00932E8A"/>
    <w:rsid w:val="009A2FCD"/>
    <w:rsid w:val="009C46A9"/>
    <w:rsid w:val="009D7F80"/>
    <w:rsid w:val="009E6A15"/>
    <w:rsid w:val="00A65D17"/>
    <w:rsid w:val="00A748C0"/>
    <w:rsid w:val="00A815BC"/>
    <w:rsid w:val="00A82C20"/>
    <w:rsid w:val="00AC654A"/>
    <w:rsid w:val="00B1145B"/>
    <w:rsid w:val="00BC0269"/>
    <w:rsid w:val="00BC32AE"/>
    <w:rsid w:val="00BF5CD4"/>
    <w:rsid w:val="00C758EE"/>
    <w:rsid w:val="00CA1430"/>
    <w:rsid w:val="00CC50A6"/>
    <w:rsid w:val="00CE7A6E"/>
    <w:rsid w:val="00CE7AE3"/>
    <w:rsid w:val="00D52ABA"/>
    <w:rsid w:val="00D7790D"/>
    <w:rsid w:val="00D912DE"/>
    <w:rsid w:val="00DF76E9"/>
    <w:rsid w:val="00E007D3"/>
    <w:rsid w:val="00E33AD1"/>
    <w:rsid w:val="00F46728"/>
    <w:rsid w:val="00FC7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6F86"/>
  <w15:chartTrackingRefBased/>
  <w15:docId w15:val="{42FB9E33-1C47-4431-8644-79A26267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7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95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1</TotalTime>
  <Pages>1</Pages>
  <Words>3617</Words>
  <Characters>20623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52</cp:revision>
  <dcterms:created xsi:type="dcterms:W3CDTF">2021-10-30T06:46:00Z</dcterms:created>
  <dcterms:modified xsi:type="dcterms:W3CDTF">2021-12-18T08:39:00Z</dcterms:modified>
</cp:coreProperties>
</file>